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11F9405D" w:rsidR="00076CB6" w:rsidRPr="00F1252B" w:rsidRDefault="00AC2F60" w:rsidP="00C764ED">
      <w:pPr>
        <w:rPr>
          <w:rFonts w:cs="Arial"/>
          <w:sz w:val="18"/>
        </w:rPr>
      </w:pPr>
      <w:r>
        <w:rPr>
          <w:noProof/>
          <w:sz w:val="18"/>
        </w:rPr>
        <w:drawing>
          <wp:anchor distT="0" distB="0" distL="114300" distR="114300" simplePos="0" relativeHeight="251661312" behindDoc="0" locked="0" layoutInCell="1" allowOverlap="1" wp14:anchorId="25DDA8DA" wp14:editId="7B93F06B">
            <wp:simplePos x="0" y="0"/>
            <wp:positionH relativeFrom="column">
              <wp:posOffset>4769927</wp:posOffset>
            </wp:positionH>
            <wp:positionV relativeFrom="paragraph">
              <wp:posOffset>-539695</wp:posOffset>
            </wp:positionV>
            <wp:extent cx="1011555" cy="467995"/>
            <wp:effectExtent l="0" t="0" r="0" b="8255"/>
            <wp:wrapNone/>
            <wp:docPr id="4631985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555" cy="46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E72" w:rsidRPr="006A2E72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15DB73F1" wp14:editId="4A982F75">
            <wp:simplePos x="0" y="0"/>
            <wp:positionH relativeFrom="column">
              <wp:posOffset>-57150</wp:posOffset>
            </wp:positionH>
            <wp:positionV relativeFrom="paragraph">
              <wp:posOffset>-542925</wp:posOffset>
            </wp:positionV>
            <wp:extent cx="3848100" cy="467995"/>
            <wp:effectExtent l="0" t="0" r="0" b="8255"/>
            <wp:wrapNone/>
            <wp:docPr id="5" name="Obrázek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8F0743" w:rsidRPr="00622E5A">
        <w:rPr>
          <w:rFonts w:cs="Arial"/>
        </w:rPr>
        <w:t>S-NETI 2126/2024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41DB5948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0002970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07B6B093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6A7DDA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6A7DDA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53D30A67" w:rsidR="00076CB6" w:rsidRPr="00FE64EF" w:rsidRDefault="00E36A40" w:rsidP="00640794">
      <w:pPr>
        <w:pStyle w:val="Nzev"/>
        <w:rPr>
          <w:sz w:val="28"/>
          <w:szCs w:val="28"/>
        </w:rPr>
      </w:pPr>
      <w:r>
        <w:rPr>
          <w:sz w:val="28"/>
          <w:szCs w:val="28"/>
        </w:rPr>
        <w:t>2</w:t>
      </w:r>
      <w:r w:rsidR="00146A81">
        <w:rPr>
          <w:sz w:val="28"/>
          <w:szCs w:val="28"/>
        </w:rPr>
        <w:t>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32B41A76" w14:textId="2D696E26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AC2F60" w:rsidRPr="00CB0F23">
        <w:rPr>
          <w:rStyle w:val="platne"/>
        </w:rPr>
        <w:t>Nemocnice Tišnov, příspěvková organizace</w:t>
      </w:r>
    </w:p>
    <w:p w14:paraId="4267EE91" w14:textId="40899908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AC2F60" w:rsidRPr="005B2952">
        <w:rPr>
          <w:bCs/>
        </w:rPr>
        <w:t>MUDr.</w:t>
      </w:r>
      <w:r w:rsidR="00BE67A4">
        <w:rPr>
          <w:bCs/>
        </w:rPr>
        <w:t xml:space="preserve"> </w:t>
      </w:r>
      <w:r w:rsidR="00AC2F60" w:rsidRPr="005B2952">
        <w:rPr>
          <w:bCs/>
        </w:rPr>
        <w:t>Bořek Semrád</w:t>
      </w:r>
      <w:r w:rsidR="00AC2F60" w:rsidRPr="00220B2E">
        <w:rPr>
          <w:color w:val="000000"/>
        </w:rPr>
        <w:t xml:space="preserve">, </w:t>
      </w:r>
      <w:r w:rsidR="00AC2F60" w:rsidRPr="005B2952">
        <w:rPr>
          <w:color w:val="000000"/>
        </w:rPr>
        <w:t>ředitel nemocnice</w:t>
      </w:r>
    </w:p>
    <w:p w14:paraId="28381861" w14:textId="233FAE09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AC2F60" w:rsidRPr="00CB0F23">
        <w:rPr>
          <w:rStyle w:val="platne"/>
        </w:rPr>
        <w:t>Purkyňova 279, 666 01 Tišnov</w:t>
      </w:r>
    </w:p>
    <w:p w14:paraId="0B0C03B4" w14:textId="02536F6B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="00AC2F60" w:rsidRPr="005B2952">
        <w:t>549 436 032</w:t>
      </w:r>
    </w:p>
    <w:p w14:paraId="66F6C849" w14:textId="0ACFDA2B" w:rsidR="009D3800" w:rsidRDefault="009D3800" w:rsidP="009D3800">
      <w:pPr>
        <w:tabs>
          <w:tab w:val="left" w:pos="2520"/>
        </w:tabs>
      </w:pPr>
      <w:r>
        <w:t>IČ</w:t>
      </w:r>
      <w:r w:rsidR="008F0743">
        <w:t>O</w:t>
      </w:r>
      <w:r>
        <w:t>/DIČ:</w:t>
      </w:r>
      <w:r>
        <w:tab/>
      </w:r>
      <w:r w:rsidR="00AC2F60" w:rsidRPr="0098297C">
        <w:t>44947909</w:t>
      </w:r>
      <w:r>
        <w:t>/</w:t>
      </w:r>
      <w:r w:rsidRPr="00AC2055">
        <w:rPr>
          <w:color w:val="000000"/>
        </w:rPr>
        <w:t>CZ</w:t>
      </w:r>
      <w:r w:rsidR="00AC2F60" w:rsidRPr="0098297C">
        <w:t>44947909</w:t>
      </w:r>
    </w:p>
    <w:p w14:paraId="246E85B1" w14:textId="32578FD4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="00AC2F60" w:rsidRPr="005B2952">
        <w:t>43-6872700247</w:t>
      </w:r>
      <w:r w:rsidR="00AC2F60" w:rsidRPr="00AA21D5">
        <w:t>/0100</w:t>
      </w:r>
    </w:p>
    <w:p w14:paraId="53BF0125" w14:textId="33E116B7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  <w:t>d95k6p3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21B1EA74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38C77D88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6A7DDA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6A7DDA">
        <w:t xml:space="preserve"> o </w:t>
      </w:r>
      <w:r w:rsidR="00CC5826" w:rsidRPr="00FE64EF">
        <w:t>dílo</w:t>
      </w:r>
      <w:r w:rsidR="006A7DDA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7B778D6B" w14:textId="06BE3B3D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6A7DDA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5337FC5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6A7DDA">
        <w:t xml:space="preserve"> v </w:t>
      </w:r>
      <w:r w:rsidR="00FC3718">
        <w:t>dodávce</w:t>
      </w:r>
      <w:r w:rsidR="006A7DDA">
        <w:t xml:space="preserve"> a </w:t>
      </w:r>
      <w:r w:rsidR="009D3800">
        <w:t>implementaci</w:t>
      </w:r>
      <w:r w:rsidR="00FC3718">
        <w:t>:</w:t>
      </w:r>
    </w:p>
    <w:p w14:paraId="6E5C75BF" w14:textId="556C1B18" w:rsidR="00FC3718" w:rsidRPr="00FC3718" w:rsidRDefault="00DC0130" w:rsidP="00DC0130">
      <w:pPr>
        <w:pStyle w:val="ANormln"/>
        <w:ind w:firstLine="490"/>
        <w:rPr>
          <w:rFonts w:cs="Arial"/>
          <w:highlight w:val="yellow"/>
        </w:rPr>
      </w:pPr>
      <w:r>
        <w:rPr>
          <w:rFonts w:cs="Arial"/>
          <w:b/>
          <w:highlight w:val="yellow"/>
        </w:rPr>
        <w:t xml:space="preserve">2. </w:t>
      </w:r>
      <w:r w:rsidR="00FC3718" w:rsidRPr="00FC3718">
        <w:rPr>
          <w:rFonts w:cs="Arial"/>
          <w:b/>
          <w:highlight w:val="yellow"/>
        </w:rPr>
        <w:t>Část</w:t>
      </w:r>
      <w:r w:rsidR="00FC3718" w:rsidRPr="00FC3718">
        <w:rPr>
          <w:rFonts w:cs="Arial"/>
          <w:highlight w:val="yellow"/>
        </w:rPr>
        <w:t>:</w:t>
      </w:r>
      <w:r w:rsidR="00BE67A4">
        <w:rPr>
          <w:rFonts w:cs="Arial"/>
          <w:highlight w:val="yellow"/>
        </w:rPr>
        <w:t xml:space="preserve"> </w:t>
      </w:r>
      <w:r w:rsidR="00FC3718" w:rsidRPr="00FC3718">
        <w:rPr>
          <w:rFonts w:cs="Arial"/>
          <w:b/>
          <w:bCs/>
          <w:highlight w:val="yellow"/>
        </w:rPr>
        <w:t>HW</w:t>
      </w:r>
      <w:r w:rsidR="006A7DDA">
        <w:rPr>
          <w:rFonts w:cs="Arial"/>
          <w:b/>
          <w:bCs/>
          <w:highlight w:val="yellow"/>
        </w:rPr>
        <w:t xml:space="preserve"> a </w:t>
      </w:r>
      <w:r w:rsidR="00FC3718" w:rsidRPr="00FC3718">
        <w:rPr>
          <w:rFonts w:cs="Arial"/>
          <w:b/>
          <w:bCs/>
          <w:highlight w:val="yellow"/>
        </w:rPr>
        <w:t>SW</w:t>
      </w:r>
      <w:r w:rsidR="00FC3718" w:rsidRPr="00FC3718">
        <w:rPr>
          <w:rFonts w:cs="Arial"/>
          <w:highlight w:val="yellow"/>
        </w:rPr>
        <w:t xml:space="preserve"> – Hardware</w:t>
      </w:r>
      <w:r w:rsidR="006A7DDA">
        <w:rPr>
          <w:rFonts w:cs="Arial"/>
          <w:highlight w:val="yellow"/>
        </w:rPr>
        <w:t xml:space="preserve"> a </w:t>
      </w:r>
      <w:r w:rsidR="00FC3718" w:rsidRPr="00FC3718">
        <w:rPr>
          <w:rFonts w:cs="Arial"/>
          <w:highlight w:val="yellow"/>
        </w:rPr>
        <w:t>software</w:t>
      </w:r>
      <w:r w:rsidR="006A7DDA">
        <w:rPr>
          <w:rFonts w:cs="Arial"/>
          <w:highlight w:val="yellow"/>
        </w:rPr>
        <w:t xml:space="preserve"> k </w:t>
      </w:r>
      <w:r w:rsidR="00FC3718" w:rsidRPr="00FC3718">
        <w:rPr>
          <w:rFonts w:cs="Arial"/>
          <w:highlight w:val="yellow"/>
        </w:rPr>
        <w:t>provozu Transakčního portálu.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7A900E63" w:rsidR="00076CB6" w:rsidRDefault="00076CB6" w:rsidP="000B6ABB">
      <w:pPr>
        <w:pStyle w:val="Nadpis2"/>
      </w:pPr>
      <w:r w:rsidRPr="00566DC1">
        <w:t>Podrobná specifikace díla</w:t>
      </w:r>
      <w:r w:rsidR="006A7DDA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6A7DDA">
        <w:t xml:space="preserve"> v </w:t>
      </w:r>
      <w:r w:rsidRPr="00566DC1">
        <w:t>souladu</w:t>
      </w:r>
      <w:r w:rsidR="006A7DDA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>Transakční portál pro výměnu dat NT 2024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70A7BB5E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6A7DDA">
        <w:t xml:space="preserve"> a </w:t>
      </w:r>
      <w:r>
        <w:t>všech</w:t>
      </w:r>
      <w:r w:rsidR="006A7DDA">
        <w:t xml:space="preserve"> z </w:t>
      </w:r>
      <w:r>
        <w:t>toho vyplývajících podmínek</w:t>
      </w:r>
      <w:r w:rsidR="006A7DDA">
        <w:t xml:space="preserve"> a </w:t>
      </w:r>
      <w:r>
        <w:t>povinností podle zadávací dokumentace. Tento závazek je nadřazen ostatním podmínkám uvedeným</w:t>
      </w:r>
      <w:r w:rsidR="006A7DDA">
        <w:t xml:space="preserve"> v </w:t>
      </w:r>
      <w:r>
        <w:t>této smlouvě. Pro vyloučení jakýchkoliv pochybností to znamená, že:</w:t>
      </w:r>
    </w:p>
    <w:p w14:paraId="6669AAD3" w14:textId="117D3BAF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6A7DDA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757F622A" w:rsidR="00076CB6" w:rsidRDefault="00076CB6" w:rsidP="00C764ED">
      <w:pPr>
        <w:pStyle w:val="Nadpis2"/>
      </w:pPr>
      <w:r>
        <w:t>Objednatel se zavazuje dokončené dílo převzít</w:t>
      </w:r>
      <w:r w:rsidR="006A7DDA">
        <w:t xml:space="preserve"> a </w:t>
      </w:r>
      <w:r>
        <w:t>zaplatit podle podmínek dohodnutých</w:t>
      </w:r>
      <w:r w:rsidR="006A7DDA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622AD95A" w14:textId="3FA5C225" w:rsidR="00076CB6" w:rsidRPr="00797D99" w:rsidRDefault="00076CB6" w:rsidP="00C764ED">
      <w:pPr>
        <w:pStyle w:val="Nadpis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DC0130">
        <w:rPr>
          <w:b/>
        </w:rPr>
        <w:t>75</w:t>
      </w:r>
      <w:r w:rsidR="00FE4E81" w:rsidRPr="00797D99">
        <w:rPr>
          <w:b/>
        </w:rPr>
        <w:t xml:space="preserve"> </w:t>
      </w:r>
      <w:r w:rsidRPr="00797D99">
        <w:rPr>
          <w:b/>
        </w:rPr>
        <w:t>pracovních dn</w:t>
      </w:r>
      <w:r w:rsidR="00146A81">
        <w:rPr>
          <w:b/>
        </w:rPr>
        <w:t>í</w:t>
      </w:r>
      <w:r w:rsidRPr="00797D99">
        <w:rPr>
          <w:b/>
        </w:rPr>
        <w:t xml:space="preserve"> </w:t>
      </w:r>
      <w:r w:rsidR="00CC5826" w:rsidRPr="00797D99">
        <w:rPr>
          <w:b/>
        </w:rPr>
        <w:t>od nabytí účinnosti této smlouvy</w:t>
      </w:r>
      <w:r w:rsidR="00CC5826" w:rsidRPr="00797D99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399DA63C" w:rsidR="00076CB6" w:rsidRDefault="00076CB6" w:rsidP="00C764ED">
      <w:pPr>
        <w:pStyle w:val="Nadpis2"/>
      </w:pPr>
      <w:r w:rsidRPr="005E141B">
        <w:t>Podrobný harmonogram plnění je uveden</w:t>
      </w:r>
      <w:r w:rsidR="006A7DDA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51E74166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51090F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4712DE26" w:rsidR="00C25EC7" w:rsidRPr="007F2327" w:rsidRDefault="00C25EC7" w:rsidP="00C25EC7">
      <w:pPr>
        <w:pStyle w:val="Nadpis2"/>
      </w:pPr>
      <w:bookmarkStart w:id="0" w:name="_Ref235424899"/>
      <w:r w:rsidRPr="007F2327">
        <w:t xml:space="preserve">Místem plnění díla je </w:t>
      </w:r>
      <w:r w:rsidRPr="002B0036">
        <w:t>sídlo</w:t>
      </w:r>
      <w:r w:rsidR="006A7DDA">
        <w:t xml:space="preserve"> a </w:t>
      </w:r>
      <w:r w:rsidRPr="002B0036">
        <w:t>pracoviště Objednatele</w:t>
      </w:r>
      <w:r w:rsidRPr="007F2327">
        <w:t>, nevyplývá-li</w:t>
      </w:r>
      <w:r w:rsidR="006A7DDA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0"/>
      <w:r>
        <w:t>DÍLA</w:t>
      </w:r>
    </w:p>
    <w:p w14:paraId="1BAB3598" w14:textId="58278CB7" w:rsidR="00FC3718" w:rsidRPr="00DC0130" w:rsidRDefault="00FC3718" w:rsidP="00FC3718">
      <w:pPr>
        <w:pStyle w:val="Nadpis2"/>
        <w:keepNext/>
        <w:tabs>
          <w:tab w:val="num" w:pos="360"/>
        </w:tabs>
        <w:spacing w:before="120"/>
        <w:ind w:left="357" w:hanging="357"/>
      </w:pPr>
      <w:bookmarkStart w:id="1" w:name="_Hlk146626063"/>
      <w:r w:rsidRPr="00DC0130">
        <w:t>Cena díla pro 2. část je uvedena</w:t>
      </w:r>
      <w:r w:rsidR="006A7DDA">
        <w:t xml:space="preserve"> v </w:t>
      </w:r>
      <w:r w:rsidRPr="00DC0130">
        <w:t>následující tabulce.</w:t>
      </w:r>
    </w:p>
    <w:p w14:paraId="56751E05" w14:textId="237097B4" w:rsidR="00FC3718" w:rsidRDefault="00FC3718" w:rsidP="00FC3718">
      <w:pPr>
        <w:pStyle w:val="Titulek"/>
        <w:keepNext/>
      </w:pPr>
      <w:r w:rsidRPr="00DC0130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51090F">
        <w:rPr>
          <w:noProof/>
        </w:rPr>
        <w:t>1</w:t>
      </w:r>
      <w:r>
        <w:rPr>
          <w:noProof/>
        </w:rPr>
        <w:fldChar w:fldCharType="end"/>
      </w:r>
      <w:r w:rsidRPr="00DC0130">
        <w:t>: Cena díla – 2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FC3718" w:rsidRPr="00802B2B" w14:paraId="5AB920D9" w14:textId="32CEBBB7" w:rsidTr="00F1798F">
        <w:trPr>
          <w:trHeight w:val="397"/>
          <w:jc w:val="center"/>
        </w:trPr>
        <w:tc>
          <w:tcPr>
            <w:tcW w:w="534" w:type="dxa"/>
            <w:vMerge w:val="restart"/>
            <w:shd w:val="clear" w:color="auto" w:fill="auto"/>
            <w:vAlign w:val="center"/>
          </w:tcPr>
          <w:p w14:paraId="654DCA04" w14:textId="385826AD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 w:rsidRPr="00802B2B">
              <w:rPr>
                <w:rFonts w:cs="Arial"/>
                <w:b/>
                <w:sz w:val="16"/>
                <w:szCs w:val="16"/>
              </w:rPr>
              <w:t>P.č</w:t>
            </w:r>
            <w:proofErr w:type="spellEnd"/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4110" w:type="dxa"/>
            <w:vMerge w:val="restart"/>
            <w:shd w:val="clear" w:color="auto" w:fill="auto"/>
            <w:vAlign w:val="center"/>
          </w:tcPr>
          <w:p w14:paraId="744BD8F7" w14:textId="0A0E3757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Předmět plnění </w:t>
            </w:r>
            <w:r w:rsidR="003A0B2C">
              <w:rPr>
                <w:rFonts w:cs="Arial"/>
                <w:b/>
                <w:sz w:val="16"/>
                <w:szCs w:val="16"/>
              </w:rPr>
              <w:t>– dílčí část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14:paraId="1CCF6096" w14:textId="54DCB9BF" w:rsidR="00FC3718" w:rsidRPr="00802B2B" w:rsidRDefault="00FC3718" w:rsidP="00DC013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FC3718" w:rsidRPr="00802B2B" w14:paraId="3C4D0FCE" w14:textId="1CD5BB11" w:rsidTr="00F1798F">
        <w:trPr>
          <w:trHeight w:val="397"/>
          <w:jc w:val="center"/>
        </w:trPr>
        <w:tc>
          <w:tcPr>
            <w:tcW w:w="534" w:type="dxa"/>
            <w:vMerge/>
            <w:shd w:val="clear" w:color="auto" w:fill="auto"/>
            <w:vAlign w:val="center"/>
          </w:tcPr>
          <w:p w14:paraId="0B2E142E" w14:textId="40042177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shd w:val="clear" w:color="auto" w:fill="auto"/>
            <w:vAlign w:val="center"/>
          </w:tcPr>
          <w:p w14:paraId="01C8D90B" w14:textId="79849EBB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13B348B" w14:textId="40815078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275B7F28" w14:textId="564D2795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7C29F705" w14:textId="26B2C241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0F684AF" w14:textId="1B907460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FC3718" w:rsidRPr="00802B2B" w14:paraId="1F83D636" w14:textId="44B178E0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36430C4" w14:textId="27AC05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.</w:t>
            </w:r>
          </w:p>
        </w:tc>
        <w:tc>
          <w:tcPr>
            <w:tcW w:w="4110" w:type="dxa"/>
            <w:vAlign w:val="center"/>
          </w:tcPr>
          <w:p w14:paraId="65AFD4B9" w14:textId="5AD8EAA6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 w:rsidRPr="00D23310">
              <w:rPr>
                <w:rFonts w:cs="Arial"/>
                <w:color w:val="000000"/>
                <w:sz w:val="16"/>
                <w:szCs w:val="16"/>
              </w:rPr>
              <w:t>Deduplikační</w:t>
            </w:r>
            <w:proofErr w:type="spellEnd"/>
            <w:r w:rsidRPr="00D23310">
              <w:rPr>
                <w:rFonts w:cs="Arial"/>
                <w:color w:val="000000"/>
                <w:sz w:val="16"/>
                <w:szCs w:val="16"/>
              </w:rPr>
              <w:t xml:space="preserve"> diskové úložiště – 1ks</w:t>
            </w:r>
          </w:p>
        </w:tc>
        <w:tc>
          <w:tcPr>
            <w:tcW w:w="1701" w:type="dxa"/>
            <w:vAlign w:val="center"/>
          </w:tcPr>
          <w:p w14:paraId="2580B16C" w14:textId="4EAECB21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5234B82" w14:textId="22B38F4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6149ACF" w14:textId="5D8B510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18545CE2" w14:textId="07C3FB2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FBD9562" w14:textId="5D5594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47189A2E" w14:textId="5E14200F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Server – 2ks</w:t>
            </w:r>
          </w:p>
        </w:tc>
        <w:tc>
          <w:tcPr>
            <w:tcW w:w="1701" w:type="dxa"/>
            <w:vAlign w:val="center"/>
          </w:tcPr>
          <w:p w14:paraId="15DFBECA" w14:textId="451ED742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3A70A53" w14:textId="4B34E9D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A43DBCE" w14:textId="47FB1E3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34C793F6" w14:textId="44BE87F4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77C0511" w14:textId="44F46117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.</w:t>
            </w:r>
          </w:p>
        </w:tc>
        <w:tc>
          <w:tcPr>
            <w:tcW w:w="4110" w:type="dxa"/>
            <w:vAlign w:val="center"/>
          </w:tcPr>
          <w:p w14:paraId="6BDB5B81" w14:textId="482167B8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Diskové pole – 1ks</w:t>
            </w:r>
          </w:p>
        </w:tc>
        <w:tc>
          <w:tcPr>
            <w:tcW w:w="1701" w:type="dxa"/>
            <w:vAlign w:val="center"/>
          </w:tcPr>
          <w:p w14:paraId="5952474B" w14:textId="4494CB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485E395" w14:textId="1B403BFA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F78B513" w14:textId="0A499AA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7E87838" w14:textId="410DE34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67841A15" w14:textId="2E623DBC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51E9900A" w14:textId="7780E1D5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Firewall – 2ks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v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HA</w:t>
            </w:r>
          </w:p>
        </w:tc>
        <w:tc>
          <w:tcPr>
            <w:tcW w:w="1701" w:type="dxa"/>
            <w:vAlign w:val="center"/>
          </w:tcPr>
          <w:p w14:paraId="0847A581" w14:textId="35A0759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FA4FF7C" w14:textId="67CBAF57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7EA05AC" w14:textId="0C129C9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D2D9790" w14:textId="58CC9AF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C58C2EE" w14:textId="05C4130A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5.</w:t>
            </w:r>
          </w:p>
        </w:tc>
        <w:tc>
          <w:tcPr>
            <w:tcW w:w="4110" w:type="dxa"/>
            <w:vAlign w:val="center"/>
          </w:tcPr>
          <w:p w14:paraId="143ADBFC" w14:textId="032CCC3D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V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irtualizační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operační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1161CE1" w14:textId="3C81E29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85E9E68" w14:textId="5DDFAD7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0EFDE3D" w14:textId="690DFDC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F13729C" w14:textId="780F946D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491C3B24" w14:textId="744F9DA4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6.</w:t>
            </w:r>
          </w:p>
        </w:tc>
        <w:tc>
          <w:tcPr>
            <w:tcW w:w="4110" w:type="dxa"/>
            <w:vAlign w:val="center"/>
          </w:tcPr>
          <w:p w14:paraId="5B15A706" w14:textId="0A5C5EBA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D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atabázový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8B56DF0" w14:textId="14AAC92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3478B73" w14:textId="76F3D73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ABD6689" w14:textId="0394A1C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79FE04DC" w14:textId="7D1E9C69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820802B" w14:textId="7F584625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7.</w:t>
            </w:r>
          </w:p>
        </w:tc>
        <w:tc>
          <w:tcPr>
            <w:tcW w:w="4110" w:type="dxa"/>
            <w:vAlign w:val="center"/>
          </w:tcPr>
          <w:p w14:paraId="11E1E5FD" w14:textId="7602B7A9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Instalace, konfigurace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240D1D6" w14:textId="7377408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BBEB7B0" w14:textId="40F41A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E99B693" w14:textId="6F99DF7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DEE7842" w14:textId="3C144EA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10D5580" w14:textId="1A6373BD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795C06E" w14:textId="2CEA3E65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Celkem realizace – </w:t>
            </w:r>
            <w:r>
              <w:rPr>
                <w:rFonts w:cs="Arial"/>
                <w:b/>
                <w:sz w:val="16"/>
                <w:szCs w:val="16"/>
              </w:rPr>
              <w:t>2</w:t>
            </w:r>
            <w:r w:rsidRPr="00802B2B">
              <w:rPr>
                <w:rFonts w:cs="Arial"/>
                <w:b/>
                <w:sz w:val="16"/>
                <w:szCs w:val="16"/>
              </w:rPr>
              <w:t>. část</w:t>
            </w:r>
          </w:p>
        </w:tc>
        <w:tc>
          <w:tcPr>
            <w:tcW w:w="1701" w:type="dxa"/>
            <w:vAlign w:val="center"/>
          </w:tcPr>
          <w:p w14:paraId="670406E3" w14:textId="31686755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08924E2" w14:textId="0D50FC0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858B397" w14:textId="76E14B5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FC3718" w:rsidRPr="00802B2B" w14:paraId="76C1BF2A" w14:textId="2C2F4AEC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0882BA2" w14:textId="726AADBE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8.</w:t>
            </w:r>
          </w:p>
        </w:tc>
        <w:tc>
          <w:tcPr>
            <w:tcW w:w="4110" w:type="dxa"/>
            <w:vAlign w:val="center"/>
          </w:tcPr>
          <w:p w14:paraId="52FEAD68" w14:textId="03197A97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2. část</w:t>
            </w:r>
          </w:p>
        </w:tc>
        <w:tc>
          <w:tcPr>
            <w:tcW w:w="1701" w:type="dxa"/>
            <w:vAlign w:val="center"/>
          </w:tcPr>
          <w:p w14:paraId="0F4F5A88" w14:textId="038098C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250CE86" w14:textId="777193F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10FD096" w14:textId="5B461F6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3E68AC" w14:paraId="7DEEC31B" w14:textId="42428258" w:rsidTr="00F1798F">
        <w:trPr>
          <w:trHeight w:val="397"/>
          <w:jc w:val="center"/>
        </w:trPr>
        <w:tc>
          <w:tcPr>
            <w:tcW w:w="534" w:type="dxa"/>
            <w:shd w:val="clear" w:color="auto" w:fill="auto"/>
            <w:vAlign w:val="center"/>
          </w:tcPr>
          <w:p w14:paraId="01CFA2B3" w14:textId="2D5A026C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15A16AFF" w14:textId="2AE95FB1" w:rsidR="00FC3718" w:rsidRPr="003E68AC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2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C92746E" w14:textId="5608D401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14:paraId="49898EDB" w14:textId="2BBA07E0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3D3A3ACE" w14:textId="1ACCEA3A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bookmarkEnd w:id="1"/>
    <w:p w14:paraId="1EF4982A" w14:textId="11A7FC22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6A7DDA">
        <w:t xml:space="preserve"> s </w:t>
      </w:r>
      <w:r>
        <w:t>plněním díla. Cenu je možné překročit pouze</w:t>
      </w:r>
      <w:r w:rsidR="006A7DDA">
        <w:t xml:space="preserve"> v </w:t>
      </w:r>
      <w:r>
        <w:t>souvislosti se změnou daňových předpisů týkající se DPH,</w:t>
      </w:r>
      <w:r w:rsidR="006A7DDA">
        <w:t xml:space="preserve"> a </w:t>
      </w:r>
      <w:r>
        <w:t>to nejvýše</w:t>
      </w:r>
      <w:r w:rsidR="006A7DDA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2" w:name="_Ref235424816"/>
      <w:r>
        <w:t>PLATEBNÍ PODMÍNKY</w:t>
      </w:r>
      <w:bookmarkEnd w:id="2"/>
    </w:p>
    <w:p w14:paraId="10ACD1F1" w14:textId="6A9F0701" w:rsidR="00076CB6" w:rsidRDefault="00076CB6" w:rsidP="00C764ED">
      <w:pPr>
        <w:pStyle w:val="Nadpis2"/>
      </w:pPr>
      <w:r>
        <w:t>Po realizaci</w:t>
      </w:r>
      <w:r w:rsidR="006A7DDA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8A5568">
        <w:t xml:space="preserve">, </w:t>
      </w:r>
      <w:bookmarkStart w:id="3" w:name="_Hlk187238485"/>
      <w:r w:rsidR="008A5568">
        <w:t>tj.</w:t>
      </w:r>
      <w:r w:rsidR="006A7DDA">
        <w:t xml:space="preserve"> </w:t>
      </w:r>
      <w:r w:rsidR="008A5568">
        <w:t>položky č. 1. až 6. uvedené v tabulce 1</w:t>
      </w:r>
      <w:bookmarkEnd w:id="3"/>
      <w:r w:rsidR="008A5568">
        <w:t xml:space="preserve">, </w:t>
      </w:r>
      <w:r w:rsidR="006A7DDA">
        <w:t>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3AF0C2C6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="00E11840" w:rsidRPr="00E11840">
        <w:rPr>
          <w:b/>
          <w:bCs w:val="0"/>
        </w:rPr>
        <w:t>1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49CC3E36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6A7DDA">
        <w:t xml:space="preserve"> a </w:t>
      </w:r>
      <w:r w:rsidR="00076CB6">
        <w:t>to na základě daňového dokladu – faktury vystavované Zhotovitelem vždy po uplynutí příslušného kvartálu,</w:t>
      </w:r>
      <w:r w:rsidR="006A7DDA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7AC770E9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6A7DDA">
        <w:t xml:space="preserve"> o </w:t>
      </w:r>
      <w:r>
        <w:t>dani</w:t>
      </w:r>
      <w:r w:rsidR="006A7DDA">
        <w:t xml:space="preserve"> z </w:t>
      </w:r>
      <w:r>
        <w:t>přidané hodnoty, ve znění pozdějších předpisů účinných</w:t>
      </w:r>
      <w:r w:rsidR="006A7DDA">
        <w:t xml:space="preserve"> v </w:t>
      </w:r>
      <w:r>
        <w:t>době fakturace.</w:t>
      </w:r>
    </w:p>
    <w:p w14:paraId="6401A1A5" w14:textId="09E5F552" w:rsidR="00076CB6" w:rsidRDefault="00076CB6" w:rsidP="00C764ED">
      <w:pPr>
        <w:pStyle w:val="Nadpis2"/>
      </w:pPr>
      <w:r>
        <w:t>Nebude-li faktura obsahovat stanovené náležitosti, nebo</w:t>
      </w:r>
      <w:r w:rsidR="006A7DDA">
        <w:t xml:space="preserve"> v </w:t>
      </w:r>
      <w:r>
        <w:t>ní nebudou správně uvedené údaje dle smlouvy, je Objednatel oprávněn ji vrátit ve lhůtě splatnosti.</w:t>
      </w:r>
      <w:r w:rsidR="006A7DDA">
        <w:t xml:space="preserve"> V </w:t>
      </w:r>
      <w:r>
        <w:t>takovém případě se přeruší běh lhůty splatnosti</w:t>
      </w:r>
      <w:r w:rsidR="006A7DDA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6C42EDA8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6A7DDA">
        <w:rPr>
          <w:caps w:val="0"/>
        </w:rPr>
        <w:t xml:space="preserve"> A </w:t>
      </w:r>
      <w:bookmarkStart w:id="4" w:name="_Hlk183439489"/>
      <w:r w:rsidR="00BB51A5" w:rsidRPr="00F4535D">
        <w:rPr>
          <w:caps w:val="0"/>
        </w:rPr>
        <w:t>SERVISNÍ PODPORY PROVOZU</w:t>
      </w:r>
      <w:bookmarkEnd w:id="4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13563C8E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6A7DDA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51090F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2FD16F78" w:rsidR="00AF2281" w:rsidRDefault="00076CB6" w:rsidP="00C764ED">
      <w:pPr>
        <w:pStyle w:val="Nadpis2"/>
      </w:pPr>
      <w:r>
        <w:t>Předání</w:t>
      </w:r>
      <w:r w:rsidR="006A7DDA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6A7DDA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51090F">
        <w:t>8</w:t>
      </w:r>
      <w:r w:rsidR="00AF2281">
        <w:fldChar w:fldCharType="end"/>
      </w:r>
      <w:r w:rsidR="006A7DDA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6A7DDA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51090F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184E66D2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6A7DDA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485DDEFC" w:rsidR="00076CB6" w:rsidRDefault="00B7329C">
      <w:pPr>
        <w:pStyle w:val="Odstavecseseznamem"/>
        <w:numPr>
          <w:ilvl w:val="0"/>
          <w:numId w:val="17"/>
        </w:numPr>
      </w:pPr>
      <w:r w:rsidRPr="00B7329C">
        <w:t>Instalace, konfigurace a testování</w:t>
      </w:r>
      <w:r>
        <w:t xml:space="preserve"> – </w:t>
      </w:r>
      <w:r w:rsidR="00076CB6">
        <w:t>Protokol</w:t>
      </w:r>
      <w:r w:rsidR="006A7DDA">
        <w:t xml:space="preserve"> o </w:t>
      </w:r>
      <w:r w:rsidR="00076CB6">
        <w:t>úspěšném provedení akceptačních testů.</w:t>
      </w:r>
    </w:p>
    <w:p w14:paraId="6AC7275E" w14:textId="7FF6AE2C" w:rsidR="00076CB6" w:rsidRDefault="00076CB6" w:rsidP="00C764ED">
      <w:pPr>
        <w:pStyle w:val="Nadpis2"/>
      </w:pPr>
      <w:r>
        <w:t>Předávací protokol musí obsahovat údaje, ze kterých musí být možno ověřit soulad poskytnutých dodávek</w:t>
      </w:r>
      <w:r w:rsidR="006A7DDA">
        <w:t xml:space="preserve"> a </w:t>
      </w:r>
      <w:r>
        <w:t>služeb se zadávací dokumentací této veřejné zakázky</w:t>
      </w:r>
      <w:r w:rsidR="006A7DDA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51090F">
        <w:t>15.5</w:t>
      </w:r>
      <w:r w:rsidR="00CC5826">
        <w:fldChar w:fldCharType="end"/>
      </w:r>
      <w:r w:rsidR="00CC5826">
        <w:t>.</w:t>
      </w:r>
    </w:p>
    <w:p w14:paraId="753E3F66" w14:textId="40FE2F2C" w:rsidR="00076CB6" w:rsidRDefault="00076CB6" w:rsidP="00C764ED">
      <w:pPr>
        <w:pStyle w:val="Nadpis2"/>
      </w:pPr>
      <w:r>
        <w:t>Drobné vady</w:t>
      </w:r>
      <w:r w:rsidR="006A7DDA">
        <w:t xml:space="preserve"> a </w:t>
      </w:r>
      <w:r>
        <w:t>nedodělky, které nebrání řádnému užívání díla, budou uvedeny</w:t>
      </w:r>
      <w:r w:rsidR="006A7DDA">
        <w:t xml:space="preserve"> v </w:t>
      </w:r>
      <w:r>
        <w:t>předávacím protokolu spolu</w:t>
      </w:r>
      <w:r w:rsidR="006A7DDA">
        <w:t xml:space="preserve"> s </w:t>
      </w:r>
      <w:r>
        <w:t>dohodnutým způsobem</w:t>
      </w:r>
      <w:r w:rsidR="006A7DDA">
        <w:t xml:space="preserve"> a </w:t>
      </w:r>
      <w:r>
        <w:t>termínem jejich odstranění. Takovéto vady</w:t>
      </w:r>
      <w:r w:rsidR="006A7DDA">
        <w:t xml:space="preserve"> a </w:t>
      </w:r>
      <w:r>
        <w:t>nedodělky nejsou důvodem</w:t>
      </w:r>
      <w:r w:rsidR="006A7DDA">
        <w:t xml:space="preserve"> k </w:t>
      </w:r>
      <w:r>
        <w:t>odmítnutí převzetí</w:t>
      </w:r>
      <w:r w:rsidR="006A7DDA">
        <w:t xml:space="preserve"> a </w:t>
      </w:r>
      <w:r>
        <w:t>zaplacení díla Objednatelem.</w:t>
      </w:r>
      <w:r w:rsidR="006A7DDA">
        <w:t xml:space="preserve"> V </w:t>
      </w:r>
      <w:r>
        <w:t>případě nedodržení dohodnutého termínu</w:t>
      </w:r>
      <w:r w:rsidR="006A7DDA">
        <w:t xml:space="preserve"> </w:t>
      </w:r>
      <w:r w:rsidR="006A7DDA">
        <w:lastRenderedPageBreak/>
        <w:t>k </w:t>
      </w:r>
      <w:r>
        <w:t>odstranění těchto vad</w:t>
      </w:r>
      <w:r w:rsidR="006A7DDA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51090F">
        <w:t>10</w:t>
      </w:r>
      <w:r w:rsidR="00721E21">
        <w:fldChar w:fldCharType="end"/>
      </w:r>
      <w:r>
        <w:t>. této smlouvy.</w:t>
      </w:r>
    </w:p>
    <w:p w14:paraId="70132ECD" w14:textId="47ACBBD6" w:rsidR="00076CB6" w:rsidRDefault="00076CB6" w:rsidP="00C764ED">
      <w:pPr>
        <w:pStyle w:val="Nadpis2"/>
      </w:pPr>
      <w:r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6A7DDA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6A7DDA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6A7DDA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1203E9F6" w:rsidR="00BB51A5" w:rsidRPr="00BB51A5" w:rsidRDefault="00BB51A5" w:rsidP="00BB51A5">
      <w:pPr>
        <w:pStyle w:val="Nadpis2"/>
      </w:pPr>
      <w:bookmarkStart w:id="5" w:name="_Hlk184207319"/>
      <w:bookmarkStart w:id="6" w:name="_Hlk183439499"/>
      <w:r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6A7DDA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6A7DDA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51090F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5"/>
      <w:bookmarkEnd w:id="6"/>
      <w:r w:rsidR="006A7DDA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7" w:name="_Ref184803190"/>
      <w:r>
        <w:t xml:space="preserve">AKCEPTAČNÍ </w:t>
      </w:r>
      <w:bookmarkEnd w:id="7"/>
      <w:r w:rsidR="009769BF">
        <w:rPr>
          <w:caps w:val="0"/>
        </w:rPr>
        <w:t>ŘÍZENÍ</w:t>
      </w:r>
    </w:p>
    <w:p w14:paraId="7129F6EB" w14:textId="289D975B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6A7DDA">
        <w:t>s </w:t>
      </w:r>
      <w:r>
        <w:t>využitím specifikace požadavků uvedených</w:t>
      </w:r>
      <w:r w:rsidR="006A7DDA">
        <w:t xml:space="preserve"> v </w:t>
      </w:r>
      <w:r>
        <w:t>zadávací dokumentaci</w:t>
      </w:r>
      <w:r w:rsidR="006A7DDA">
        <w:t xml:space="preserve"> a </w:t>
      </w:r>
      <w:r w:rsidR="005F7161">
        <w:t>nabídce účastníka</w:t>
      </w:r>
      <w:r>
        <w:t>:</w:t>
      </w:r>
    </w:p>
    <w:p w14:paraId="7F34AE67" w14:textId="2EB78ED8" w:rsidR="008A504C" w:rsidRPr="0058487C" w:rsidRDefault="008A504C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8" w:name="_Ref401401397"/>
      <w:r w:rsidRPr="00875F9A">
        <w:rPr>
          <w:rFonts w:cs="Arial"/>
        </w:rPr>
        <w:t>Test výkonnosti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>SW</w:t>
      </w:r>
      <w:r>
        <w:rPr>
          <w:rFonts w:cs="Arial"/>
        </w:rPr>
        <w:t xml:space="preserve"> </w:t>
      </w:r>
      <w:r w:rsidRPr="0058487C">
        <w:rPr>
          <w:rFonts w:cs="Arial"/>
        </w:rPr>
        <w:t>– simulace zátěže serverů</w:t>
      </w:r>
      <w:r>
        <w:rPr>
          <w:rFonts w:cs="Arial"/>
        </w:rPr>
        <w:t xml:space="preserve"> HW</w:t>
      </w:r>
      <w:r w:rsidR="006A7DDA">
        <w:rPr>
          <w:rFonts w:cs="Arial"/>
        </w:rPr>
        <w:t xml:space="preserve"> a </w:t>
      </w:r>
      <w:r>
        <w:rPr>
          <w:rFonts w:cs="Arial"/>
        </w:rPr>
        <w:t>SW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313A6BF" w14:textId="16F54D22" w:rsidR="008A504C" w:rsidRDefault="008A504C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rPr>
          <w:rFonts w:cs="Arial"/>
        </w:rPr>
        <w:t xml:space="preserve">dodaného </w:t>
      </w:r>
      <w:r w:rsidRPr="00255F11"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255F11">
        <w:rPr>
          <w:rFonts w:cs="Arial"/>
        </w:rPr>
        <w:t>SW dle požadavku Objednavatele.</w:t>
      </w:r>
    </w:p>
    <w:p w14:paraId="007EA78B" w14:textId="5334FFF9" w:rsidR="008A504C" w:rsidRPr="0058487C" w:rsidRDefault="008A504C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– požadavek na obnovení dat</w:t>
      </w:r>
      <w:r>
        <w:rPr>
          <w:rFonts w:cs="Arial"/>
        </w:rPr>
        <w:t xml:space="preserve">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47861F8F" w14:textId="66FA4595" w:rsidR="008A504C" w:rsidRDefault="008A504C" w:rsidP="008A504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úspěšné provedení </w:t>
      </w:r>
      <w:r>
        <w:rPr>
          <w:rFonts w:cs="Arial"/>
        </w:rPr>
        <w:t>zálohy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dle požadavku</w:t>
      </w:r>
      <w:r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7F926521" w14:textId="2C91F731" w:rsidR="00C6269B" w:rsidRPr="0058487C" w:rsidRDefault="00C6269B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r>
        <w:rPr>
          <w:rFonts w:cs="Arial"/>
        </w:rPr>
        <w:t xml:space="preserve">Firewallu </w:t>
      </w:r>
      <w:r w:rsidRPr="0058487C">
        <w:rPr>
          <w:rFonts w:cs="Arial"/>
        </w:rPr>
        <w:t>–</w:t>
      </w:r>
      <w:r>
        <w:rPr>
          <w:rFonts w:cs="Arial"/>
        </w:rPr>
        <w:t xml:space="preserve"> test simulace výpadku jednoho firewallu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E3EB267" w14:textId="4ED1C310" w:rsidR="00C6269B" w:rsidRDefault="00C6269B" w:rsidP="00C6269B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úspěšn</w:t>
      </w:r>
      <w:r>
        <w:rPr>
          <w:rFonts w:cs="Arial"/>
        </w:rPr>
        <w:t>ý</w:t>
      </w:r>
      <w:r w:rsidRPr="0058487C">
        <w:rPr>
          <w:rFonts w:cs="Arial"/>
        </w:rPr>
        <w:t xml:space="preserve"> </w:t>
      </w:r>
      <w:r>
        <w:rPr>
          <w:rFonts w:cs="Arial"/>
        </w:rPr>
        <w:t>test komunikace při výpadku jednoho firewallu</w:t>
      </w:r>
      <w:r w:rsidR="005C4C48">
        <w:rPr>
          <w:rFonts w:cs="Arial"/>
        </w:rPr>
        <w:t>.</w:t>
      </w:r>
    </w:p>
    <w:p w14:paraId="2AA80D8C" w14:textId="77777777" w:rsidR="00076CB6" w:rsidRDefault="00076CB6" w:rsidP="00C764ED">
      <w:pPr>
        <w:pStyle w:val="Nadpis1"/>
      </w:pPr>
      <w:r>
        <w:t>NABYTÍ VLASTNICKÉHO PRÁVA</w:t>
      </w:r>
    </w:p>
    <w:p w14:paraId="0C1C8336" w14:textId="41346447" w:rsidR="00076CB6" w:rsidRDefault="00076CB6" w:rsidP="00C764ED">
      <w:pPr>
        <w:pStyle w:val="Nadpis2"/>
      </w:pPr>
      <w:r>
        <w:t>Vlastnické právo</w:t>
      </w:r>
      <w:r w:rsidR="006A7DDA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000528A7" w:rsidR="00076CB6" w:rsidRDefault="00076CB6" w:rsidP="00C764ED">
      <w:pPr>
        <w:pStyle w:val="Nadpis2"/>
      </w:pPr>
      <w:r>
        <w:t>Objednatel uznává, že autorská práva</w:t>
      </w:r>
      <w:r w:rsidR="006A7DDA">
        <w:t xml:space="preserve"> a </w:t>
      </w:r>
      <w:r>
        <w:t>práva průmyslového vlastnictví</w:t>
      </w:r>
      <w:r w:rsidR="006A7DDA">
        <w:t xml:space="preserve"> k </w:t>
      </w:r>
      <w:r>
        <w:t>předanému software, zahrnující zejména počítačové programy nebo SW moduly, náleží Zhotoviteli nebo</w:t>
      </w:r>
      <w:r w:rsidR="006A7DDA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6A7DDA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3EC8F1E" w:rsidR="00076CB6" w:rsidRDefault="00076CB6" w:rsidP="00C764ED">
      <w:pPr>
        <w:pStyle w:val="Nadpis1"/>
      </w:pPr>
      <w:bookmarkStart w:id="9" w:name="_Ref484168642"/>
      <w:r>
        <w:t>PRODLENÍ</w:t>
      </w:r>
      <w:r w:rsidR="006A7DDA">
        <w:t xml:space="preserve"> A </w:t>
      </w:r>
      <w:r>
        <w:t>SANKCE</w:t>
      </w:r>
      <w:bookmarkEnd w:id="8"/>
      <w:bookmarkEnd w:id="9"/>
    </w:p>
    <w:p w14:paraId="423CFBB6" w14:textId="1BED7916" w:rsidR="00076CB6" w:rsidRDefault="00076CB6" w:rsidP="00C764ED">
      <w:pPr>
        <w:pStyle w:val="Nadpis2"/>
      </w:pPr>
      <w:r>
        <w:t>V případě prodlení Zhotovitele</w:t>
      </w:r>
      <w:r w:rsidR="006A7DDA">
        <w:t xml:space="preserve"> s </w:t>
      </w:r>
      <w:r>
        <w:t>plněním díla nebo</w:t>
      </w:r>
      <w:r w:rsidR="006A7DDA">
        <w:t xml:space="preserve"> v </w:t>
      </w:r>
      <w:r>
        <w:t>případě neodstranění vad</w:t>
      </w:r>
      <w:r w:rsidR="006A7DDA">
        <w:t xml:space="preserve"> a </w:t>
      </w:r>
      <w:r>
        <w:t>nedodělků</w:t>
      </w:r>
      <w:r w:rsidR="006A7DDA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6A7DDA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56101716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6A7DDA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6A7DDA">
        <w:t xml:space="preserve"> z </w:t>
      </w:r>
      <w:r w:rsidRPr="00A02185">
        <w:t>prodlení</w:t>
      </w:r>
      <w:r w:rsidR="006A7DDA">
        <w:t xml:space="preserve"> a </w:t>
      </w:r>
      <w:r w:rsidRPr="00A02185">
        <w:t>nákladů spojených</w:t>
      </w:r>
      <w:r w:rsidR="006A7DDA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332ADE1C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6A7DDA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51090F">
        <w:t>13.12</w:t>
      </w:r>
      <w:r w:rsidR="00F92E9E">
        <w:fldChar w:fldCharType="end"/>
      </w:r>
      <w:r w:rsidR="00F92E9E">
        <w:t xml:space="preserve"> </w:t>
      </w:r>
      <w:bookmarkStart w:id="10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51090F">
        <w:t>17.6</w:t>
      </w:r>
      <w:r w:rsidR="00696F11">
        <w:fldChar w:fldCharType="end"/>
      </w:r>
      <w:r w:rsidR="00696F11">
        <w:t xml:space="preserve"> </w:t>
      </w:r>
      <w:bookmarkEnd w:id="10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1D1F836C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51090F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79DEA3A6" w:rsidR="006F42BF" w:rsidRDefault="006F42BF" w:rsidP="006F42BF">
      <w:pPr>
        <w:pStyle w:val="Nadpis2"/>
      </w:pPr>
      <w:r w:rsidRPr="005E0A22">
        <w:lastRenderedPageBreak/>
        <w:t xml:space="preserve">Pokud Zhotovitel </w:t>
      </w:r>
      <w:r>
        <w:t>poruší povinnosti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51090F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51090F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 w:rsidR="006A7DDA">
        <w:t xml:space="preserve"> a </w:t>
      </w:r>
      <w:r w:rsidRPr="006F42BF">
        <w:t>to</w:t>
      </w:r>
      <w:r w:rsidR="006A7DDA">
        <w:t xml:space="preserve"> i </w:t>
      </w:r>
      <w:r w:rsidRPr="006F42BF">
        <w:t>opakovaně.</w:t>
      </w:r>
    </w:p>
    <w:p w14:paraId="0064391B" w14:textId="257E4D81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4728F7">
        <w:t>,</w:t>
      </w:r>
      <w:r>
        <w:t xml:space="preserve"> ani omezen nárok na náhradu vzniklé škody.</w:t>
      </w:r>
    </w:p>
    <w:p w14:paraId="1FEF78DB" w14:textId="515B4641" w:rsidR="00076CB6" w:rsidRDefault="00076CB6" w:rsidP="00C764ED">
      <w:pPr>
        <w:pStyle w:val="Nadpis2"/>
      </w:pPr>
      <w:r>
        <w:t>Výše smluvních pokut je vzhledem</w:t>
      </w:r>
      <w:r w:rsidR="006A7DDA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2F4A812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6A7DDA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316793" w:rsidR="00076CB6" w:rsidRDefault="00076CB6" w:rsidP="00C764ED">
      <w:pPr>
        <w:pStyle w:val="Nadpis2"/>
      </w:pPr>
      <w:r>
        <w:t>Každá ze smluvních stran nese odpovědnost za způsobenou škodu</w:t>
      </w:r>
      <w:r w:rsidR="006A7DDA">
        <w:t xml:space="preserve"> v </w:t>
      </w:r>
      <w:r>
        <w:t>rámci platných právních předpisů</w:t>
      </w:r>
      <w:r w:rsidR="006A7DDA">
        <w:t xml:space="preserve"> a </w:t>
      </w:r>
      <w:r>
        <w:t>smlouvy. Zhotovitel plně odpovídá za splnění smlouvy rovněž</w:t>
      </w:r>
      <w:r w:rsidR="006A7DDA">
        <w:t xml:space="preserve"> v </w:t>
      </w:r>
      <w:r>
        <w:t>případě, že příslušnou část plnění poskytuje prostřednictvím třetí osoby (poddodavatele).</w:t>
      </w:r>
    </w:p>
    <w:p w14:paraId="18358C91" w14:textId="6CFA21DE" w:rsidR="00076CB6" w:rsidRDefault="00076CB6" w:rsidP="00C764ED">
      <w:pPr>
        <w:pStyle w:val="Nadpis2"/>
      </w:pPr>
      <w:r>
        <w:t>Obě strany se zavazují</w:t>
      </w:r>
      <w:r w:rsidR="006A7DDA">
        <w:t xml:space="preserve"> k </w:t>
      </w:r>
      <w:r>
        <w:t>vyvinutí maximálního úsilí předcházení škodám</w:t>
      </w:r>
      <w:r w:rsidR="006A7DDA">
        <w:t xml:space="preserve"> a k </w:t>
      </w:r>
      <w:r>
        <w:t>minimalizaci vzniklých škod.</w:t>
      </w:r>
    </w:p>
    <w:p w14:paraId="595E59CF" w14:textId="56B770D7" w:rsidR="00076CB6" w:rsidRDefault="00076CB6" w:rsidP="00C764ED">
      <w:pPr>
        <w:pStyle w:val="Nadpis2"/>
      </w:pPr>
      <w:r>
        <w:t>Žádná ze smluvních stran neodpovídá za škodu, která vznikla</w:t>
      </w:r>
      <w:r w:rsidR="006A7DDA">
        <w:t xml:space="preserve"> v </w:t>
      </w:r>
      <w:r>
        <w:t>důsledku věcně nesprávného nebo jinak chybného zadání, které obdržela od druhé smluvní strany.</w:t>
      </w:r>
      <w:r w:rsidR="006A7DDA">
        <w:t xml:space="preserve"> V </w:t>
      </w:r>
      <w:r>
        <w:t>případě, že Objednatel poskytl Zhotoviteli chybné zadání nebo pokyn</w:t>
      </w:r>
      <w:r w:rsidR="006A7DDA">
        <w:t xml:space="preserve"> a </w:t>
      </w:r>
      <w:r>
        <w:t>Zhotovitel</w:t>
      </w:r>
      <w:r w:rsidR="006A7DDA">
        <w:t xml:space="preserve"> s </w:t>
      </w:r>
      <w:r>
        <w:t>ohledem na svou povinnost poskytovat plnění</w:t>
      </w:r>
      <w:r w:rsidR="006A7DDA">
        <w:t xml:space="preserve"> s </w:t>
      </w:r>
      <w:r>
        <w:t>odbornou péčí mohl</w:t>
      </w:r>
      <w:r w:rsidR="006A7DDA">
        <w:t xml:space="preserve"> a </w:t>
      </w:r>
      <w:r>
        <w:t>měl chybnost takového zadání nebo pokynu zjistit, smí se ustanovení předchozí věty dovolávat pouze</w:t>
      </w:r>
      <w:r w:rsidR="006A7DDA">
        <w:t xml:space="preserve"> v </w:t>
      </w:r>
      <w:r>
        <w:t>případě, že na chybné zadání Objednatele písemně upozornil</w:t>
      </w:r>
      <w:r w:rsidR="006A7DDA">
        <w:t xml:space="preserve"> a </w:t>
      </w:r>
      <w:r>
        <w:t>Objednatel trval na původním zadání. Žádná ze smluvních stran není odpovědná za nesplnění svého závazku</w:t>
      </w:r>
      <w:r w:rsidR="006A7DDA">
        <w:t xml:space="preserve"> v </w:t>
      </w:r>
      <w:r>
        <w:t>důsledku prodlení druhé smluvní strany smlouvy.</w:t>
      </w:r>
    </w:p>
    <w:p w14:paraId="13A850D0" w14:textId="1F70EF9A" w:rsidR="00076CB6" w:rsidRDefault="00076CB6" w:rsidP="00C764ED">
      <w:pPr>
        <w:pStyle w:val="Nadpis2"/>
      </w:pPr>
      <w:r>
        <w:t>Každá ze smluvních stran je oprávněna požadovat náhradu škody</w:t>
      </w:r>
      <w:r w:rsidR="006A7DDA">
        <w:t xml:space="preserve"> i v </w:t>
      </w:r>
      <w:r>
        <w:t>případě, že se jedná</w:t>
      </w:r>
      <w:r w:rsidR="006A7DDA">
        <w:t xml:space="preserve"> o </w:t>
      </w:r>
      <w:r>
        <w:t>porušení povinnosti, na kterou se vztahuje smluvní pokuta,</w:t>
      </w:r>
      <w:r w:rsidR="006A7DDA">
        <w:t xml:space="preserve"> a </w:t>
      </w:r>
      <w:r>
        <w:t>to</w:t>
      </w:r>
      <w:r w:rsidR="006A7DDA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58AB7AE6" w:rsidR="00076CB6" w:rsidRDefault="00076CB6" w:rsidP="00C764ED">
      <w:pPr>
        <w:pStyle w:val="Nadpis2"/>
      </w:pPr>
      <w:r>
        <w:t>Smluvní strana je</w:t>
      </w:r>
      <w:r w:rsidR="006A7DDA">
        <w:t xml:space="preserve"> v </w:t>
      </w:r>
      <w:r>
        <w:t>prodlení</w:t>
      </w:r>
      <w:r w:rsidR="006A7DDA">
        <w:t xml:space="preserve"> s </w:t>
      </w:r>
      <w:r>
        <w:t>plněním svého závazku, který pro smluvní stranu vyplývá ze smlouvy anebo platných právních předpisů, jestliže je nesplní řádně</w:t>
      </w:r>
      <w:r w:rsidR="006A7DDA">
        <w:t xml:space="preserve"> a </w:t>
      </w:r>
      <w:r>
        <w:t>včas.</w:t>
      </w:r>
    </w:p>
    <w:p w14:paraId="6265A0BD" w14:textId="5FB39888" w:rsidR="00076CB6" w:rsidRDefault="00076CB6" w:rsidP="00C764ED">
      <w:pPr>
        <w:pStyle w:val="Nadpis2"/>
      </w:pPr>
      <w:r>
        <w:t>Případná náhrada škody bude zaplacena</w:t>
      </w:r>
      <w:r w:rsidR="006A7DDA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11" w:name="_Ref488328173"/>
      <w:r>
        <w:t>ZÁRUČNÍ PODMÍNKY</w:t>
      </w:r>
      <w:bookmarkEnd w:id="11"/>
    </w:p>
    <w:p w14:paraId="4119DE8E" w14:textId="08AF035B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6A7DDA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DC0130">
        <w:rPr>
          <w:b/>
          <w:bCs w:val="0"/>
        </w:rPr>
        <w:t>2. část</w:t>
      </w:r>
      <w:r w:rsidR="005571F4" w:rsidRPr="00DC0130">
        <w:t xml:space="preserve"> </w:t>
      </w:r>
      <w:r w:rsidR="005571F4" w:rsidRPr="00DC0130">
        <w:rPr>
          <w:b/>
        </w:rPr>
        <w:t>60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75AA75D6" w:rsidR="00076CB6" w:rsidRDefault="00076CB6" w:rsidP="00C764ED">
      <w:pPr>
        <w:pStyle w:val="Nadpis2"/>
      </w:pPr>
      <w:r>
        <w:t>Zhotovitel odpovídá za vady, které mělo dílo</w:t>
      </w:r>
      <w:r w:rsidR="006A7DDA">
        <w:t xml:space="preserve"> v </w:t>
      </w:r>
      <w:r>
        <w:t>době podpisu předávacího protokolu,</w:t>
      </w:r>
      <w:r w:rsidR="006A7DDA">
        <w:t xml:space="preserve"> i </w:t>
      </w:r>
      <w:r>
        <w:t>když se vada stala zjevnou až později,</w:t>
      </w:r>
      <w:r w:rsidR="006A7DDA">
        <w:t xml:space="preserve"> a </w:t>
      </w:r>
      <w:r>
        <w:t>dále za vady vzniklé</w:t>
      </w:r>
      <w:r w:rsidR="006A7DDA">
        <w:t xml:space="preserve"> v </w:t>
      </w:r>
      <w:r>
        <w:t xml:space="preserve">průběhu záruční doby. </w:t>
      </w:r>
    </w:p>
    <w:p w14:paraId="03955498" w14:textId="438217C3" w:rsidR="00076CB6" w:rsidRDefault="00076CB6" w:rsidP="00C764ED">
      <w:pPr>
        <w:pStyle w:val="Nadpis2"/>
      </w:pPr>
      <w:r>
        <w:t>Po dobu trvání záruky bude mít dílo vlastnosti touto smlouvou sjednané, právními předpisy</w:t>
      </w:r>
      <w:r w:rsidR="006A7DDA">
        <w:t xml:space="preserve"> a </w:t>
      </w:r>
      <w:r>
        <w:t>technickými normami požadované nebo obvyklé</w:t>
      </w:r>
      <w:r w:rsidR="006A7DDA">
        <w:t xml:space="preserve"> s </w:t>
      </w:r>
      <w:r>
        <w:t xml:space="preserve">ohledem na účel užívání. </w:t>
      </w:r>
    </w:p>
    <w:p w14:paraId="12DAF149" w14:textId="5A4DFE58" w:rsidR="00076CB6" w:rsidRDefault="00076CB6" w:rsidP="00C764ED">
      <w:pPr>
        <w:pStyle w:val="Nadpis2"/>
      </w:pPr>
      <w:r>
        <w:t>Objednatel je povinen případný výskyt závady</w:t>
      </w:r>
      <w:r w:rsidR="006A7DDA">
        <w:t xml:space="preserve"> v </w:t>
      </w:r>
      <w:r>
        <w:t>záruční době oznámit Zhotoviteli písemně na linku zákaznické podpory uvedené</w:t>
      </w:r>
      <w:r w:rsidR="006A7DDA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51090F">
        <w:t>13.6</w:t>
      </w:r>
      <w:r w:rsidR="00721E21">
        <w:fldChar w:fldCharType="end"/>
      </w:r>
      <w:r>
        <w:t>.</w:t>
      </w:r>
    </w:p>
    <w:p w14:paraId="74673B7B" w14:textId="1F6A4F0E" w:rsidR="00076CB6" w:rsidRDefault="00076CB6" w:rsidP="00C764ED">
      <w:pPr>
        <w:pStyle w:val="Nadpis2"/>
      </w:pPr>
      <w:r>
        <w:t>V případě výskytu vady na díle</w:t>
      </w:r>
      <w:r w:rsidR="006A7DDA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27AD15F7" w14:textId="32621F1E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nesprávnou manipulací se zařízením, neodborným zacházením nebo nedodržením návodu</w:t>
      </w:r>
      <w:r w:rsidR="006A7DDA">
        <w:t xml:space="preserve"> k </w:t>
      </w:r>
      <w:r>
        <w:t>obsluze;</w:t>
      </w:r>
    </w:p>
    <w:p w14:paraId="36307701" w14:textId="3E5B3205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přepětím</w:t>
      </w:r>
      <w:r w:rsidR="006A7DDA">
        <w:t xml:space="preserve"> v </w:t>
      </w:r>
      <w:r>
        <w:t>elektrické napájecí síti;</w:t>
      </w:r>
    </w:p>
    <w:p w14:paraId="7C5225C5" w14:textId="54BF2BDA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živelnou pohromou;</w:t>
      </w:r>
    </w:p>
    <w:p w14:paraId="767FF08C" w14:textId="2182FEA3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lastRenderedPageBreak/>
        <w:t>mechanickým poškozením</w:t>
      </w:r>
      <w:r w:rsidR="002E54A8">
        <w:t xml:space="preserve"> </w:t>
      </w:r>
      <w:r w:rsidR="00892C51">
        <w:t>O</w:t>
      </w:r>
      <w:r w:rsidR="002E54A8">
        <w:t>bjednatelem</w:t>
      </w:r>
      <w:r>
        <w:t>;</w:t>
      </w:r>
    </w:p>
    <w:p w14:paraId="253C1FF9" w14:textId="01002FC7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krádeží nebo jinou trestnou činností</w:t>
      </w:r>
      <w:r w:rsidR="00420885">
        <w:t>.</w:t>
      </w:r>
    </w:p>
    <w:p w14:paraId="72884263" w14:textId="41AD117B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6A7DDA">
        <w:t xml:space="preserve"> u </w:t>
      </w:r>
      <w:r w:rsidR="00953B1D">
        <w:t>Z</w:t>
      </w:r>
      <w:r w:rsidRPr="00130C92">
        <w:t>hotovitele,</w:t>
      </w:r>
      <w:r w:rsidR="006A7DDA">
        <w:t xml:space="preserve"> a </w:t>
      </w:r>
      <w:r w:rsidRPr="00130C92">
        <w:t>to písemnou formou.</w:t>
      </w:r>
      <w:r w:rsidR="006A7DDA">
        <w:t xml:space="preserve"> V </w:t>
      </w:r>
      <w:r w:rsidRPr="00130C92">
        <w:t>reklamaci musí být popsána vada díla, nebo alespoň způsob, jakým se projevuje</w:t>
      </w:r>
      <w:r w:rsidR="006A7DDA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6A7DDA">
        <w:t xml:space="preserve"> z </w:t>
      </w:r>
      <w:r w:rsidRPr="00130C92">
        <w:t>vady díla, případně požadavek na způsob odstranění vad díla,</w:t>
      </w:r>
      <w:r w:rsidR="006A7DDA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6A7DDA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DF55579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6A7DDA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6A7DDA">
        <w:t xml:space="preserve"> a </w:t>
      </w:r>
      <w:r w:rsidRPr="00130C92">
        <w:t>bude brán</w:t>
      </w:r>
      <w:r w:rsidR="006A7DDA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2162B6A4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6A7DDA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03D1288B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6A7DDA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6A7DDA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6A7DDA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12" w:name="_Toc401400167"/>
      <w:bookmarkStart w:id="13" w:name="_Ref482625104"/>
      <w:bookmarkStart w:id="14" w:name="_Ref130298366"/>
      <w:r w:rsidRPr="00040CFF">
        <w:rPr>
          <w:caps w:val="0"/>
          <w:szCs w:val="20"/>
        </w:rPr>
        <w:t xml:space="preserve">SERVISNÍ PODPORA </w:t>
      </w:r>
      <w:bookmarkEnd w:id="12"/>
      <w:bookmarkEnd w:id="13"/>
      <w:r w:rsidRPr="00040CFF">
        <w:rPr>
          <w:caps w:val="0"/>
          <w:szCs w:val="20"/>
        </w:rPr>
        <w:t>PROVOZU – SLA</w:t>
      </w:r>
      <w:bookmarkEnd w:id="14"/>
    </w:p>
    <w:p w14:paraId="16DE1068" w14:textId="77777777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670070E2" w:rsidR="00D130E4" w:rsidRDefault="00076CB6" w:rsidP="00C764ED">
      <w:pPr>
        <w:pStyle w:val="Nadpis2"/>
      </w:pPr>
      <w:r w:rsidRPr="00875F9A">
        <w:t xml:space="preserve">Dodávka servisní podpory </w:t>
      </w:r>
      <w:r w:rsidR="00B15884">
        <w:t xml:space="preserve">provozu </w:t>
      </w:r>
      <w:r w:rsidRPr="00875F9A">
        <w:t xml:space="preserve">pro předmět díla bude realizována Zhotovitelem tak, aby byl zajištěn nepřetržitý funkční chod předmětu díla. </w:t>
      </w:r>
    </w:p>
    <w:p w14:paraId="7D216D5C" w14:textId="30E7FB71" w:rsidR="00D130E4" w:rsidRDefault="00076CB6" w:rsidP="00C764ED">
      <w:pPr>
        <w:pStyle w:val="Nadpis2"/>
      </w:pPr>
      <w:r w:rsidRPr="00875F9A">
        <w:t>Zhotovitel poskytne Objednateli takový typ servisní podpory</w:t>
      </w:r>
      <w:r w:rsidR="00B15884">
        <w:t xml:space="preserve"> provozu</w:t>
      </w:r>
      <w:r w:rsidRPr="00875F9A">
        <w:t>, při kterém bude Objednatel schopen řešit servisní požadavky</w:t>
      </w:r>
      <w:r w:rsidR="006A7DDA">
        <w:t xml:space="preserve"> u </w:t>
      </w:r>
      <w:r w:rsidR="007B547C">
        <w:t>Zhotovitele nebo přímo</w:t>
      </w:r>
      <w:r w:rsidR="006A7DDA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634D3A14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6A7DDA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7EE53300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6A7DDA">
        <w:t xml:space="preserve"> v </w:t>
      </w:r>
      <w:r>
        <w:t>případě výskytu problému kontaktují linku zákaznické podpory</w:t>
      </w:r>
      <w:r w:rsidR="006A7DDA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15" w:name="_Ref482625038"/>
      <w:r>
        <w:t>Linka zákaznické podpory (Helpdesk):</w:t>
      </w:r>
      <w:bookmarkEnd w:id="15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53C30B26"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 xml:space="preserve">podpora </w:t>
      </w:r>
      <w:r w:rsidR="001230A5">
        <w:t xml:space="preserve">provozu </w:t>
      </w:r>
      <w:r>
        <w:t>bude</w:t>
      </w:r>
      <w:r w:rsidR="006A7DDA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bookmarkStart w:id="16" w:name="_Hlk194346648"/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256AC32E" w:rsidR="005C4C48" w:rsidRPr="00DC0130" w:rsidRDefault="005571F4" w:rsidP="005571F4">
      <w:pPr>
        <w:pStyle w:val="ANormln"/>
        <w:numPr>
          <w:ilvl w:val="1"/>
          <w:numId w:val="14"/>
        </w:numPr>
      </w:pPr>
      <w:r w:rsidRPr="00DC0130">
        <w:rPr>
          <w:b/>
          <w:bCs/>
        </w:rPr>
        <w:t>Pro</w:t>
      </w:r>
      <w:r w:rsidRPr="00DC0130">
        <w:t xml:space="preserve"> </w:t>
      </w:r>
      <w:r w:rsidR="005C4C48" w:rsidRPr="00DC0130">
        <w:rPr>
          <w:b/>
          <w:bCs/>
        </w:rPr>
        <w:t>2. část</w:t>
      </w:r>
      <w:r w:rsidRPr="00DC0130">
        <w:rPr>
          <w:b/>
          <w:bCs/>
        </w:rPr>
        <w:t>:</w:t>
      </w:r>
      <w:r w:rsidR="005C4C48" w:rsidRPr="00DC0130">
        <w:t xml:space="preserve"> </w:t>
      </w:r>
      <w:r w:rsidR="00DC0130" w:rsidRPr="00DC0130">
        <w:rPr>
          <w:b/>
          <w:bCs/>
        </w:rPr>
        <w:t>10</w:t>
      </w:r>
      <w:r w:rsidR="005C4C48" w:rsidRPr="00DC0130">
        <w:rPr>
          <w:b/>
          <w:bCs/>
        </w:rPr>
        <w:t xml:space="preserve"> hodin</w:t>
      </w:r>
      <w:r w:rsidR="00491F4A" w:rsidRPr="00DC0130">
        <w:rPr>
          <w:b/>
          <w:bCs/>
        </w:rPr>
        <w:t>y</w:t>
      </w:r>
      <w:r w:rsidR="005C4C48" w:rsidRPr="00DC0130">
        <w:rPr>
          <w:b/>
          <w:bCs/>
        </w:rPr>
        <w:t xml:space="preserve"> za měsíc</w:t>
      </w:r>
      <w:r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59C2FE7D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</w:t>
      </w:r>
      <w:r w:rsidR="001230A5">
        <w:t xml:space="preserve">, </w:t>
      </w:r>
      <w:r w:rsidR="001230A5">
        <w:rPr>
          <w:rFonts w:cs="Arial"/>
          <w:szCs w:val="20"/>
        </w:rPr>
        <w:t>v době poskytování servisní podpory provozu</w:t>
      </w:r>
      <w:r w:rsidRPr="00261556">
        <w:t>.</w:t>
      </w:r>
    </w:p>
    <w:bookmarkEnd w:id="16"/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10011A2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6A7DDA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4AAE1077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6A7DDA">
        <w:t xml:space="preserve"> z </w:t>
      </w:r>
      <w:r>
        <w:t>provozu předmětu díla,</w:t>
      </w:r>
      <w:r w:rsidR="006A7DDA">
        <w:t xml:space="preserve"> s </w:t>
      </w:r>
      <w:r>
        <w:t>četností nejméně jednou za měsíc.</w:t>
      </w:r>
    </w:p>
    <w:p w14:paraId="0BEE38C8" w14:textId="2B67803A" w:rsidR="000E0EC0" w:rsidRDefault="00F3269E" w:rsidP="00F3269E">
      <w:pPr>
        <w:pStyle w:val="ANormln"/>
        <w:numPr>
          <w:ilvl w:val="0"/>
          <w:numId w:val="28"/>
        </w:numPr>
      </w:pPr>
      <w:r>
        <w:lastRenderedPageBreak/>
        <w:t>P</w:t>
      </w:r>
      <w:r w:rsidR="000E0EC0">
        <w:t>ravidelné informování předem</w:t>
      </w:r>
      <w:r w:rsidR="006A7DDA">
        <w:t xml:space="preserve"> a </w:t>
      </w:r>
      <w:r w:rsidR="000E0EC0">
        <w:t>poskytování Objednateli veškerých patchů, aktualizací</w:t>
      </w:r>
      <w:r w:rsidR="006A7DDA">
        <w:t xml:space="preserve"> a </w:t>
      </w:r>
      <w:r w:rsidR="000E0EC0">
        <w:t>updatů předmětu díla</w:t>
      </w:r>
      <w:r w:rsidR="006A7DDA">
        <w:t xml:space="preserve"> a </w:t>
      </w:r>
      <w:r w:rsidR="000E0EC0">
        <w:t>zabezpečení Objednateli oprávnění využívat dané patche, aktualizace</w:t>
      </w:r>
      <w:r w:rsidR="006A7DDA">
        <w:t xml:space="preserve"> a </w:t>
      </w:r>
      <w:r w:rsidR="000E0EC0">
        <w:t>updaty předmětu díla.</w:t>
      </w:r>
    </w:p>
    <w:p w14:paraId="37D5E123" w14:textId="6D391DE0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 díla vyhovoval platným</w:t>
      </w:r>
      <w:r w:rsidR="006A7DDA">
        <w:t xml:space="preserve"> a </w:t>
      </w:r>
      <w:r>
        <w:t>účinným právním předpisům (legislativní update).</w:t>
      </w:r>
    </w:p>
    <w:p w14:paraId="1214857A" w14:textId="1FD721CD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6A7DDA">
        <w:t xml:space="preserve"> a </w:t>
      </w:r>
      <w:r>
        <w:t>odstraňování závad předmětu díla.</w:t>
      </w:r>
    </w:p>
    <w:p w14:paraId="10B35AF1" w14:textId="61E9F0BA" w:rsidR="00F3269E" w:rsidRDefault="00F3269E" w:rsidP="00F3269E">
      <w:pPr>
        <w:pStyle w:val="ANormln"/>
        <w:numPr>
          <w:ilvl w:val="0"/>
          <w:numId w:val="28"/>
        </w:numPr>
      </w:pPr>
      <w:bookmarkStart w:id="17" w:name="_Hlk194347251"/>
      <w:r>
        <w:t xml:space="preserve">Veškeré činnosti </w:t>
      </w:r>
      <w:r w:rsidR="009357FD">
        <w:t>servisní podpory</w:t>
      </w:r>
      <w:r w:rsidR="00B15884">
        <w:t xml:space="preserve"> provozu</w:t>
      </w:r>
      <w:r w:rsidR="009357FD">
        <w:t xml:space="preserve"> týkající se provozu předmětu díla</w:t>
      </w:r>
      <w:r w:rsidR="008E2192">
        <w:t>,</w:t>
      </w:r>
      <w:r w:rsidR="009357FD">
        <w:t xml:space="preserve"> </w:t>
      </w:r>
      <w:r w:rsidR="008E2192">
        <w:t>včetně</w:t>
      </w:r>
      <w:r w:rsidR="00DC0130">
        <w:t xml:space="preserve"> </w:t>
      </w:r>
      <w:r w:rsidR="009357FD">
        <w:t>testování</w:t>
      </w:r>
      <w:r w:rsidR="006A7DDA">
        <w:t xml:space="preserve"> a </w:t>
      </w:r>
      <w:r w:rsidR="008E2192">
        <w:t>údržby</w:t>
      </w:r>
      <w:r w:rsidR="00E01337">
        <w:t xml:space="preserve"> řešení</w:t>
      </w:r>
      <w:r w:rsidR="008E2192">
        <w:t xml:space="preserve"> </w:t>
      </w:r>
      <w:r w:rsidR="009357FD">
        <w:t>požadavků</w:t>
      </w:r>
      <w:r w:rsidR="006A7DDA">
        <w:t xml:space="preserve"> a </w:t>
      </w:r>
      <w:r w:rsidR="009357FD">
        <w:t>odstranění závad</w:t>
      </w:r>
      <w:r>
        <w:t>.</w:t>
      </w:r>
    </w:p>
    <w:p w14:paraId="166D9320" w14:textId="624DE581" w:rsidR="000B0DBC" w:rsidRDefault="00993EB9" w:rsidP="00C764ED">
      <w:pPr>
        <w:pStyle w:val="Nadpis2"/>
      </w:pPr>
      <w:bookmarkStart w:id="18" w:name="_Ref184747688"/>
      <w:bookmarkEnd w:id="17"/>
      <w:r>
        <w:t xml:space="preserve">Servisní podpora </w:t>
      </w:r>
      <w:r w:rsidR="009D1DBD">
        <w:t xml:space="preserve">provozu </w:t>
      </w:r>
      <w:r>
        <w:t>bude poskytována na základě písemného požadavku Objednatele. Zhotovitel na základě písemného požadavku zpracuje</w:t>
      </w:r>
      <w:r w:rsidR="006A7DDA">
        <w:t xml:space="preserve"> a </w:t>
      </w:r>
      <w:r w:rsidR="00DC53E1">
        <w:t xml:space="preserve">předá Objednateli </w:t>
      </w:r>
      <w:r>
        <w:t>návrh řešení</w:t>
      </w:r>
      <w:r w:rsidR="006A7DDA">
        <w:t xml:space="preserve"> a </w:t>
      </w:r>
      <w:r w:rsidR="00D40004">
        <w:t>stanoví</w:t>
      </w:r>
      <w:r>
        <w:t xml:space="preserve"> pracnost</w:t>
      </w:r>
      <w:r w:rsidR="006A7DDA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6A7DDA">
        <w:t xml:space="preserve"> a </w:t>
      </w:r>
      <w:r w:rsidR="00DC53E1">
        <w:t>pracnost řešení.</w:t>
      </w:r>
      <w:bookmarkEnd w:id="18"/>
      <w:r w:rsidR="004F5009">
        <w:t xml:space="preserve"> </w:t>
      </w:r>
    </w:p>
    <w:p w14:paraId="73D1CC12" w14:textId="527F5E6B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51090F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5A3BDE0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6A7DDA">
        <w:t xml:space="preserve"> a </w:t>
      </w:r>
      <w:r>
        <w:t>provozních závad předmětu díla</w:t>
      </w:r>
      <w:r w:rsidR="006A7DDA">
        <w:t xml:space="preserve"> s </w:t>
      </w:r>
      <w:r w:rsidRPr="00982AB1">
        <w:t>garantovanou dostupností služby</w:t>
      </w:r>
      <w:r w:rsidR="006A7DDA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2E038684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51090F">
        <w:t>13.12</w:t>
      </w:r>
      <w:r>
        <w:fldChar w:fldCharType="end"/>
      </w:r>
      <w:r w:rsidR="00076CB6">
        <w:t>.</w:t>
      </w:r>
    </w:p>
    <w:p w14:paraId="1F52E592" w14:textId="62D446CE" w:rsidR="00076CB6" w:rsidRDefault="00076CB6" w:rsidP="00C764ED">
      <w:pPr>
        <w:pStyle w:val="Nadpis2"/>
      </w:pPr>
      <w:bookmarkStart w:id="19" w:name="_Ref482632376"/>
      <w:r>
        <w:t>Závadou předmětu díla se rozumí jakýkoliv stav předmětu díla znemožňující provoz dle dokumentace</w:t>
      </w:r>
      <w:r w:rsidR="006A7DDA">
        <w:t xml:space="preserve"> k </w:t>
      </w:r>
      <w:r>
        <w:t>předmětu díla. Pro rozlišení urgentnosti závad bude využívána stupnice:</w:t>
      </w:r>
      <w:bookmarkEnd w:id="19"/>
    </w:p>
    <w:p w14:paraId="4A3DD34D" w14:textId="2A90B2B5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6A7DDA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6A7DDA">
        <w:t xml:space="preserve"> s </w:t>
      </w:r>
      <w:r w:rsidRPr="00D42123">
        <w:t>platnou legislativou.</w:t>
      </w:r>
    </w:p>
    <w:p w14:paraId="40E012D4" w14:textId="7046A232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6A7DDA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26054EB2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116E974E" w:rsidR="00076CB6" w:rsidRDefault="00076CB6" w:rsidP="00F771C9">
      <w:pPr>
        <w:pStyle w:val="Nadpis2"/>
        <w:keepNext/>
      </w:pPr>
      <w:bookmarkStart w:id="20" w:name="_Ref12973526"/>
      <w:r w:rsidRPr="00B14F5F">
        <w:t>Reakční doby pro řešení požadavků</w:t>
      </w:r>
      <w:r>
        <w:t xml:space="preserve"> jsou uvedeny</w:t>
      </w:r>
      <w:r w:rsidR="006A7DDA">
        <w:t xml:space="preserve"> v </w:t>
      </w:r>
      <w:r>
        <w:t>následující tabulce.</w:t>
      </w:r>
      <w:bookmarkEnd w:id="20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3F8D1C7E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4728F7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346B810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6A7DDA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19208F4E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06BD9CA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48E7FB6F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A96339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330E51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6DE06F0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2C249113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195F80F8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1" w:name="_Ref235424868"/>
      <w:r>
        <w:t>POVINNOSTI OBJEDNATELE</w:t>
      </w:r>
      <w:bookmarkEnd w:id="21"/>
    </w:p>
    <w:p w14:paraId="273940C7" w14:textId="642C0EB6" w:rsidR="00076CB6" w:rsidRDefault="00076CB6" w:rsidP="00C764ED">
      <w:pPr>
        <w:pStyle w:val="Nadpis2"/>
      </w:pPr>
      <w:r>
        <w:t>Objednatel je povinen zajistit Zhotoviteli přístup do prostor instalace</w:t>
      </w:r>
      <w:r w:rsidR="006A7DDA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6A7DDA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433BFCE8" w:rsidR="00076CB6" w:rsidRDefault="00076CB6" w:rsidP="00C764ED">
      <w:pPr>
        <w:pStyle w:val="Nadpis2"/>
      </w:pPr>
      <w:r>
        <w:t xml:space="preserve">Objednatel je povinen zabezpečit, aby činnost Zhotovitele nebyla rušena nebo omezována právy třetích osob, pokud </w:t>
      </w:r>
      <w:r w:rsidR="004728F7">
        <w:t xml:space="preserve">taková </w:t>
      </w:r>
      <w:r>
        <w:t>existují.</w:t>
      </w:r>
    </w:p>
    <w:p w14:paraId="1E85DF04" w14:textId="4F2A9BDB" w:rsidR="00076CB6" w:rsidRDefault="00076CB6" w:rsidP="00C764ED">
      <w:pPr>
        <w:pStyle w:val="Nadpis2"/>
      </w:pPr>
      <w:r>
        <w:t xml:space="preserve">Objednatel je povinen seznámit před započetím </w:t>
      </w:r>
      <w:r w:rsidR="004728F7">
        <w:t xml:space="preserve">provádění </w:t>
      </w:r>
      <w:r>
        <w:t>díla odpovědného zástupce Zhotovitele</w:t>
      </w:r>
      <w:r w:rsidR="006A7DDA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6A7DDA">
        <w:t xml:space="preserve"> </w:t>
      </w:r>
      <w:r w:rsidR="006A7DDA">
        <w:lastRenderedPageBreak/>
        <w:t>a </w:t>
      </w:r>
      <w:r>
        <w:t>případně zabezpečí zdarma proškolení pracovníků Zhotovitele před zahájením prací.</w:t>
      </w:r>
      <w:r w:rsidR="006A7DDA">
        <w:t xml:space="preserve"> V </w:t>
      </w:r>
      <w:r>
        <w:t>případě, že tak Objednatel neučiní, nenese Zhotovitel za případně vzniklé škody odpovědnost.</w:t>
      </w:r>
    </w:p>
    <w:p w14:paraId="10C94E35" w14:textId="49575E1E" w:rsidR="00076CB6" w:rsidRDefault="00076CB6" w:rsidP="00C764ED">
      <w:pPr>
        <w:pStyle w:val="Nadpis2"/>
      </w:pPr>
      <w:r>
        <w:t>Objednatel souhlasí</w:t>
      </w:r>
      <w:r w:rsidR="006A7DDA">
        <w:t xml:space="preserve"> s </w:t>
      </w:r>
      <w:r>
        <w:t>tím, že pokud nezajistí</w:t>
      </w:r>
      <w:r w:rsidR="006A7DDA">
        <w:t xml:space="preserve"> v </w:t>
      </w:r>
      <w:r>
        <w:t>dohodnutých lhůtách součinnost dle této smlouvy, je Zhotovitel oprávněn přerušit práce na předmětu díla</w:t>
      </w:r>
      <w:r w:rsidR="006A7DDA">
        <w:t xml:space="preserve"> a </w:t>
      </w:r>
      <w:r>
        <w:t>posunout příslušné termíny plnění</w:t>
      </w:r>
      <w:r w:rsidR="006A7DDA">
        <w:t xml:space="preserve"> o </w:t>
      </w:r>
      <w:r>
        <w:t>dobu prodlení Objednatele, aniž by tímto</w:t>
      </w:r>
      <w:r w:rsidR="006A7DDA">
        <w:t xml:space="preserve"> z </w:t>
      </w:r>
      <w:r>
        <w:t>jeho strany došlo</w:t>
      </w:r>
      <w:r w:rsidR="006A7DDA">
        <w:t xml:space="preserve"> k </w:t>
      </w:r>
      <w:r>
        <w:t xml:space="preserve">porušení povinností dle této smlouvy. </w:t>
      </w:r>
    </w:p>
    <w:p w14:paraId="15CA121C" w14:textId="3C9BBDCA" w:rsidR="00076CB6" w:rsidRDefault="00076CB6" w:rsidP="00C764ED">
      <w:pPr>
        <w:pStyle w:val="Nadpis2"/>
      </w:pPr>
      <w:r w:rsidRPr="00E87BC5">
        <w:t>V případě, že</w:t>
      </w:r>
      <w:r w:rsidR="006A7DDA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6A7DDA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6A7DDA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1AEC0F5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6A7DDA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6A7DDA">
        <w:t xml:space="preserve"> v </w:t>
      </w:r>
      <w:r>
        <w:t>trvale dobrém stavu, průběžně odstraňovat všechny odpady</w:t>
      </w:r>
      <w:r w:rsidR="006A7DDA">
        <w:t xml:space="preserve"> a </w:t>
      </w:r>
      <w:r>
        <w:t>dodržovat bezpečnostní</w:t>
      </w:r>
      <w:r w:rsidR="006A7DDA">
        <w:t xml:space="preserve"> a </w:t>
      </w:r>
      <w:r>
        <w:t>požární předpisy</w:t>
      </w:r>
      <w:r w:rsidR="006A7DDA">
        <w:t xml:space="preserve"> a </w:t>
      </w:r>
      <w:r>
        <w:t>předpisy</w:t>
      </w:r>
      <w:r w:rsidR="006A7DDA">
        <w:t xml:space="preserve"> o </w:t>
      </w:r>
      <w:r>
        <w:t>ochraně životního prostředí.</w:t>
      </w:r>
    </w:p>
    <w:p w14:paraId="0023F885" w14:textId="0DBCC568" w:rsidR="00076CB6" w:rsidRDefault="00076CB6" w:rsidP="00C764ED">
      <w:pPr>
        <w:pStyle w:val="Nadpis2"/>
      </w:pPr>
      <w:bookmarkStart w:id="22" w:name="_Ref182920912"/>
      <w:r>
        <w:t>Zhotovitel se zavazuje pro případ, že se dostane do kontaktu</w:t>
      </w:r>
      <w:r w:rsidR="006A7DDA">
        <w:t xml:space="preserve"> s </w:t>
      </w:r>
      <w:r>
        <w:t>osobními údaji, zachovávat naprostou mlčenlivost,</w:t>
      </w:r>
      <w:r w:rsidR="006A7DDA">
        <w:t xml:space="preserve"> a </w:t>
      </w:r>
      <w:r>
        <w:t>to</w:t>
      </w:r>
      <w:r w:rsidR="006A7DDA">
        <w:t xml:space="preserve"> i </w:t>
      </w:r>
      <w:r>
        <w:t>po ukončení plnění této smlouvy,</w:t>
      </w:r>
      <w:r w:rsidR="006A7DDA">
        <w:t xml:space="preserve"> v </w:t>
      </w:r>
      <w:r>
        <w:t>případě jejího zrušení, odstoupení od ní či její výpovědi.</w:t>
      </w:r>
      <w:bookmarkEnd w:id="22"/>
    </w:p>
    <w:p w14:paraId="7F01B97D" w14:textId="616A8205" w:rsidR="00CC5826" w:rsidRDefault="00CC5826" w:rsidP="00CC5826">
      <w:pPr>
        <w:pStyle w:val="Nadpis2"/>
      </w:pPr>
      <w:bookmarkStart w:id="23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6A7DDA">
        <w:t xml:space="preserve"> v </w:t>
      </w:r>
      <w:r w:rsidRPr="00270FEA">
        <w:t>průběhu provádění díla</w:t>
      </w:r>
      <w:r w:rsidR="006A7DDA">
        <w:t xml:space="preserve"> a </w:t>
      </w:r>
      <w:r w:rsidRPr="00270FEA">
        <w:t xml:space="preserve">poskytování </w:t>
      </w:r>
      <w:r w:rsidR="00D11A11">
        <w:t xml:space="preserve">servisní </w:t>
      </w:r>
      <w:r w:rsidRPr="00270FEA">
        <w:t>podpory</w:t>
      </w:r>
      <w:r>
        <w:t xml:space="preserve"> </w:t>
      </w:r>
      <w:r w:rsidR="00D11A11">
        <w:t xml:space="preserve">provozu </w:t>
      </w:r>
      <w:r>
        <w:t xml:space="preserve">tak, že tyto informace </w:t>
      </w:r>
      <w:r w:rsidRPr="00270FEA">
        <w:t>nebude dále rozšiřovat nebo reprodukovat</w:t>
      </w:r>
      <w:r w:rsidR="006A7DDA">
        <w:t xml:space="preserve"> a </w:t>
      </w:r>
      <w:r w:rsidRPr="00270FEA">
        <w:t>nezpřístupní je třetí straně</w:t>
      </w:r>
      <w:r>
        <w:t>.</w:t>
      </w:r>
      <w:bookmarkEnd w:id="23"/>
    </w:p>
    <w:p w14:paraId="0035F2F1" w14:textId="5CC279C4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6A7DDA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6A7DDA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61B36FE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4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6A7DDA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6A7DDA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6A7DDA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69945A93" w:rsidR="00076CB6" w:rsidDel="00DA2765" w:rsidRDefault="00076CB6" w:rsidP="00C764ED">
      <w:pPr>
        <w:pStyle w:val="Nadpis2"/>
      </w:pPr>
      <w:r w:rsidDel="00DA2765">
        <w:t>Zhotovitel</w:t>
      </w:r>
      <w:r w:rsidR="006A7DDA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6A7DDA">
        <w:t xml:space="preserve"> k </w:t>
      </w:r>
      <w:r w:rsidDel="00DA2765">
        <w:t>dílu označit na titulní straně logem EU, MMR</w:t>
      </w:r>
      <w:r w:rsidR="006A7DDA">
        <w:t xml:space="preserve"> a </w:t>
      </w:r>
      <w:r w:rsidDel="00DA2765">
        <w:t>Objednatele, tak jak jsou</w:t>
      </w:r>
      <w:r w:rsidR="006A7DDA">
        <w:t xml:space="preserve"> v </w:t>
      </w:r>
      <w:r w:rsidDel="00DA2765">
        <w:t>záhlaví této smlouvy.</w:t>
      </w:r>
      <w:bookmarkEnd w:id="24"/>
    </w:p>
    <w:p w14:paraId="45A41AED" w14:textId="44AAF30D" w:rsidR="00076CB6" w:rsidRPr="00A9458D" w:rsidRDefault="00076CB6" w:rsidP="00A9458D">
      <w:pPr>
        <w:pStyle w:val="Nadpis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6A7DDA">
        <w:t xml:space="preserve"> a </w:t>
      </w:r>
      <w:r w:rsidRPr="00A9458D">
        <w:t>dokumentaci související</w:t>
      </w:r>
      <w:r w:rsidR="006A7DDA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6A7DDA">
        <w:t xml:space="preserve"> a </w:t>
      </w:r>
      <w:r w:rsidRPr="00A9458D">
        <w:t>dalších oprávněných orgánů státní správy)</w:t>
      </w:r>
      <w:r w:rsidR="006A7DDA">
        <w:t xml:space="preserve"> a </w:t>
      </w:r>
      <w:r w:rsidRPr="00A9458D">
        <w:t>je povinen vytvořit výše uvedeným osobám podmínky</w:t>
      </w:r>
      <w:r w:rsidR="006A7DDA">
        <w:t xml:space="preserve"> k </w:t>
      </w:r>
      <w:r w:rsidRPr="00A9458D">
        <w:t>provedení kontroly vztahující se</w:t>
      </w:r>
      <w:r w:rsidR="006A7DDA">
        <w:t xml:space="preserve"> k </w:t>
      </w:r>
      <w:r w:rsidRPr="00A9458D">
        <w:t>realizaci projektu</w:t>
      </w:r>
      <w:r w:rsidR="006A7DDA">
        <w:t xml:space="preserve"> a </w:t>
      </w:r>
      <w:r w:rsidRPr="00A9458D">
        <w:t>poskytnout jim při provádění kontroly součinnost.</w:t>
      </w:r>
    </w:p>
    <w:p w14:paraId="6B4B959E" w14:textId="63C3B14F" w:rsidR="002E54A8" w:rsidRPr="002E54A8" w:rsidRDefault="002E54A8" w:rsidP="002E54A8">
      <w:pPr>
        <w:pStyle w:val="Nadpis2"/>
      </w:pPr>
      <w:bookmarkStart w:id="25" w:name="_Ref272059073"/>
      <w:r w:rsidRPr="002E54A8">
        <w:t>Zhotovitel se zavazuje poskytnout součinnost Objednateli při plnění požadavků poskytovatele dotace</w:t>
      </w:r>
      <w:r w:rsidR="006A7DDA">
        <w:t xml:space="preserve"> a </w:t>
      </w:r>
      <w:r w:rsidRPr="002E54A8">
        <w:t>CRR ČR.</w:t>
      </w:r>
    </w:p>
    <w:p w14:paraId="43A9C659" w14:textId="11072AB9" w:rsidR="00076CB6" w:rsidRDefault="00076CB6" w:rsidP="00C764ED">
      <w:pPr>
        <w:pStyle w:val="Nadpis2"/>
      </w:pPr>
      <w:r>
        <w:t>Zhotovitel bere na vědomí, že dle § 2 písm. e) zákona č. 320/2001 Sb.,</w:t>
      </w:r>
      <w:r w:rsidR="006A7DDA">
        <w:t xml:space="preserve"> o </w:t>
      </w:r>
      <w:r>
        <w:t>finanční kontrole ve veřejné správě</w:t>
      </w:r>
      <w:r w:rsidR="006A7DDA">
        <w:t xml:space="preserve"> a o </w:t>
      </w:r>
      <w:r w:rsidR="0061148D">
        <w:t>změně některých zákonů (zákon</w:t>
      </w:r>
      <w:r w:rsidR="006A7DDA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6A7DDA">
        <w:t xml:space="preserve"> a </w:t>
      </w:r>
      <w:r>
        <w:t>zavazuje se, že umožní provedení kontroly, bude</w:t>
      </w:r>
      <w:r w:rsidR="006A7DDA">
        <w:t xml:space="preserve"> s </w:t>
      </w:r>
      <w:r>
        <w:t>kontrolními orgány spolupracovat</w:t>
      </w:r>
      <w:r w:rsidR="006A7DDA">
        <w:t xml:space="preserve"> a </w:t>
      </w:r>
      <w:r>
        <w:t>poskytne kontrolou vyžadované doklady.</w:t>
      </w:r>
    </w:p>
    <w:p w14:paraId="632B0C69" w14:textId="7635CE4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6A7DDA">
        <w:t xml:space="preserve"> v </w:t>
      </w:r>
      <w:r w:rsidRPr="00F57E14">
        <w:t>rámci zadávacího řízení, na základě něhož byla uzavřena tato smlouva, jen</w:t>
      </w:r>
      <w:r w:rsidR="006A7DDA">
        <w:t xml:space="preserve"> z </w:t>
      </w:r>
      <w:r w:rsidRPr="00F57E14">
        <w:t>vážných objektivních důvodů</w:t>
      </w:r>
      <w:r w:rsidR="006A7DDA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12F86FC" w:rsidR="00CC5826" w:rsidRDefault="00CC5826" w:rsidP="00CC5826">
      <w:pPr>
        <w:pStyle w:val="Nadpis2"/>
      </w:pPr>
      <w:r>
        <w:t>Zhotovitel je povinen se řídit pokyny Objednatele při provádění díla</w:t>
      </w:r>
      <w:r w:rsidR="006A7DDA">
        <w:t xml:space="preserve"> a </w:t>
      </w:r>
      <w:r>
        <w:t>platnou bezpečnostní politikou Objednatele,</w:t>
      </w:r>
      <w:r w:rsidR="006A7DDA">
        <w:t xml:space="preserve"> s </w:t>
      </w:r>
      <w:r>
        <w:t>níž Objednatel seznámí Zhotovitele bezprostředně po nabytí účinnosti této smlouvy.</w:t>
      </w:r>
    </w:p>
    <w:p w14:paraId="4F99B155" w14:textId="2BD4A01E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6A7DDA">
        <w:t xml:space="preserve"> a </w:t>
      </w:r>
      <w:r>
        <w:t>to</w:t>
      </w:r>
      <w:r w:rsidR="006A7DDA">
        <w:t xml:space="preserve"> v </w:t>
      </w:r>
      <w:r>
        <w:t>souladu</w:t>
      </w:r>
      <w:r w:rsidR="006A7DDA">
        <w:t xml:space="preserve"> s </w:t>
      </w:r>
      <w:r>
        <w:t>pravidly definovanými</w:t>
      </w:r>
      <w:r w:rsidR="006A7DDA">
        <w:t xml:space="preserve"> v </w:t>
      </w:r>
      <w:r>
        <w:t>platné bezpečnostní politice Objednatele.</w:t>
      </w:r>
    </w:p>
    <w:p w14:paraId="5634F267" w14:textId="3A988E75" w:rsidR="00076CB6" w:rsidRDefault="00076CB6" w:rsidP="00C764ED">
      <w:pPr>
        <w:pStyle w:val="Nadpis1"/>
      </w:pPr>
      <w:r>
        <w:lastRenderedPageBreak/>
        <w:t>ODPOVĚDNÉ OSOBY OBJEDNATELE</w:t>
      </w:r>
      <w:r w:rsidR="006A7DDA">
        <w:t xml:space="preserve"> A </w:t>
      </w:r>
      <w:r>
        <w:t>ZHOTOVITELE</w:t>
      </w:r>
      <w:bookmarkEnd w:id="25"/>
    </w:p>
    <w:p w14:paraId="4844422B" w14:textId="4628D71C" w:rsidR="00076CB6" w:rsidRDefault="00076CB6" w:rsidP="00C764ED">
      <w:pPr>
        <w:pStyle w:val="Nadpis2"/>
      </w:pPr>
      <w:bookmarkStart w:id="26" w:name="_Ref404339494"/>
      <w:r>
        <w:t>Objednatel</w:t>
      </w:r>
      <w:r w:rsidR="006A7DDA">
        <w:t xml:space="preserve"> a </w:t>
      </w:r>
      <w:r>
        <w:t>Zhotovitel se dohodli, že:</w:t>
      </w:r>
      <w:bookmarkEnd w:id="26"/>
    </w:p>
    <w:p w14:paraId="2B2273B4" w14:textId="76104080" w:rsidR="00803B53" w:rsidRDefault="00967B0C" w:rsidP="00967B0C">
      <w:pPr>
        <w:pStyle w:val="Odstavecseseznamem"/>
        <w:numPr>
          <w:ilvl w:val="0"/>
          <w:numId w:val="5"/>
        </w:numPr>
      </w:pPr>
      <w:bookmarkStart w:id="27" w:name="_Hlk99017856"/>
      <w:r>
        <w:t>odpovědná osoba Objednatele</w:t>
      </w:r>
      <w:r w:rsidR="006918C4">
        <w:t xml:space="preserve"> ve věcech</w:t>
      </w:r>
      <w:r w:rsidR="00803B53">
        <w:t>:</w:t>
      </w:r>
    </w:p>
    <w:p w14:paraId="7DDB6AA7" w14:textId="28916DA8" w:rsidR="00803B53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 xml:space="preserve">je pan </w:t>
      </w:r>
      <w:r w:rsidRPr="00803B53">
        <w:rPr>
          <w:b/>
        </w:rPr>
        <w:t xml:space="preserve">PhDr. Mgr. Martin </w:t>
      </w:r>
      <w:proofErr w:type="spellStart"/>
      <w:r w:rsidRPr="00803B53">
        <w:rPr>
          <w:b/>
        </w:rPr>
        <w:t>Reissner</w:t>
      </w:r>
      <w:proofErr w:type="spellEnd"/>
      <w:r w:rsidRPr="00803B53">
        <w:rPr>
          <w:b/>
        </w:rPr>
        <w:t>, Ph.D.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Pr="00803B53">
        <w:rPr>
          <w:b/>
        </w:rPr>
        <w:t>775 561 660</w:t>
      </w:r>
      <w:r>
        <w:t xml:space="preserve">; e-mail: </w:t>
      </w:r>
      <w:r w:rsidRPr="00803B53">
        <w:rPr>
          <w:b/>
        </w:rPr>
        <w:t>martin.reissner@nemtisnov.cz</w:t>
      </w:r>
    </w:p>
    <w:p w14:paraId="32E1F717" w14:textId="2CF2B3D9" w:rsidR="00967B0C" w:rsidRDefault="00803B53" w:rsidP="00B26232">
      <w:pPr>
        <w:pStyle w:val="Odstavecseseznamem"/>
        <w:numPr>
          <w:ilvl w:val="1"/>
          <w:numId w:val="5"/>
        </w:numPr>
        <w:ind w:left="1276"/>
        <w:jc w:val="left"/>
      </w:pPr>
      <w:r>
        <w:t xml:space="preserve">technických </w:t>
      </w:r>
      <w:r w:rsidR="00C2248E" w:rsidRPr="00C2248E">
        <w:rPr>
          <w:b/>
        </w:rPr>
        <w:t>Kamil Augustýn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967B0C" w:rsidRPr="00441E6B">
        <w:rPr>
          <w:b/>
        </w:rPr>
        <w:t>+420</w:t>
      </w:r>
      <w:r w:rsidR="00967B0C">
        <w:rPr>
          <w:b/>
        </w:rPr>
        <w:t> </w:t>
      </w:r>
      <w:r w:rsidR="00C2248E" w:rsidRPr="00C2248E">
        <w:rPr>
          <w:b/>
        </w:rPr>
        <w:t>775 561 662</w:t>
      </w:r>
      <w:r w:rsidR="00967B0C">
        <w:t xml:space="preserve">; </w:t>
      </w:r>
      <w:r w:rsidR="00B26232">
        <w:br/>
      </w:r>
      <w:r w:rsidR="00967B0C">
        <w:t xml:space="preserve">e-mail: </w:t>
      </w:r>
      <w:r w:rsidR="00C2248E" w:rsidRPr="00C2248E">
        <w:rPr>
          <w:b/>
        </w:rPr>
        <w:t>kamil.augustyn@nemtisnov.cz</w:t>
      </w:r>
      <w:r w:rsidR="00967B0C"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7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76BB8DBB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4728F7">
        <w:t xml:space="preserve">ze strany Zhotovitele </w:t>
      </w:r>
      <w:r>
        <w:t>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</w:t>
            </w:r>
            <w:proofErr w:type="spellEnd"/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185BF67D" w:rsidR="00076CB6" w:rsidRDefault="00076CB6" w:rsidP="00C764ED">
      <w:pPr>
        <w:pStyle w:val="Nadpis2"/>
      </w:pPr>
      <w:bookmarkStart w:id="28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6A7DDA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8"/>
    </w:p>
    <w:p w14:paraId="4AE51592" w14:textId="04BF0E29" w:rsidR="00925819" w:rsidRDefault="00CC5826" w:rsidP="00925819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6A7DDA">
        <w:t xml:space="preserve"> v </w:t>
      </w:r>
      <w:r>
        <w:t>souladu</w:t>
      </w:r>
      <w:r w:rsidR="006A7DDA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78107086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6A7DDA">
        <w:t xml:space="preserve"> s </w:t>
      </w:r>
      <w:r w:rsidRPr="00925819">
        <w:t>Objednatelem překladatele/tlumočníka. Jakékoliv náklady na překladatele/tlumočníka ve smyslu tohoto čl. hradí</w:t>
      </w:r>
      <w:r w:rsidR="006A7DDA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7EB100D3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6A7DDA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6A7DDA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54CEBA5A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6A7DDA">
        <w:rPr>
          <w:szCs w:val="22"/>
        </w:rPr>
        <w:t xml:space="preserve"> v </w:t>
      </w:r>
      <w:r>
        <w:rPr>
          <w:szCs w:val="22"/>
        </w:rPr>
        <w:t>rozporu</w:t>
      </w:r>
      <w:r w:rsidR="006A7DDA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0D4CAEAB" w:rsidR="00076CB6" w:rsidRDefault="00076CB6" w:rsidP="00C764ED">
      <w:pPr>
        <w:pStyle w:val="Nadpis2"/>
      </w:pPr>
      <w:r>
        <w:t>Pokud před dokončením díla dojde</w:t>
      </w:r>
      <w:r w:rsidR="006A7DDA">
        <w:t xml:space="preserve"> k </w:t>
      </w:r>
      <w:r>
        <w:t>odstoupení od smlouvy, provede nezávislý znalecký subjekt ocenění soupisů provedených prací</w:t>
      </w:r>
      <w:r w:rsidR="006A7DDA">
        <w:t xml:space="preserve"> a </w:t>
      </w:r>
      <w:r>
        <w:t>na základě tohoto ocenění bude provedeno vzájemné finanční vyrovnání.</w:t>
      </w:r>
    </w:p>
    <w:p w14:paraId="7BFD6ADA" w14:textId="3FF8477F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6A7DDA">
        <w:t xml:space="preserve"> i </w:t>
      </w:r>
      <w:r>
        <w:t>po odstoupení od smlouvy, zejména ujednání</w:t>
      </w:r>
      <w:r w:rsidR="006A7DDA">
        <w:t xml:space="preserve"> o </w:t>
      </w:r>
      <w:r>
        <w:t>způsobu řešení sporů.</w:t>
      </w:r>
    </w:p>
    <w:p w14:paraId="43F92275" w14:textId="574C8A9F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6A7DDA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6A7DDA">
        <w:t xml:space="preserve"> a </w:t>
      </w:r>
      <w:r w:rsidRPr="00F57E14">
        <w:t>to buď samostatně, nebo</w:t>
      </w:r>
      <w:r w:rsidR="006A7DDA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317F947C" w:rsidR="00034286" w:rsidRPr="00F57E14" w:rsidRDefault="00034286" w:rsidP="00034286">
      <w:pPr>
        <w:pStyle w:val="Nadpis2"/>
      </w:pPr>
      <w:bookmarkStart w:id="29" w:name="_Ref99018345"/>
      <w:r w:rsidRPr="00F57E14">
        <w:t>Zhotovitel se zavazuje</w:t>
      </w:r>
      <w:r w:rsidR="006A7DDA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9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lastRenderedPageBreak/>
        <w:t>Objednateli;</w:t>
      </w:r>
    </w:p>
    <w:p w14:paraId="15557AE2" w14:textId="3D0A4EB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FA88FE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6A7DDA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0A45AAA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4F2E732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6A7DDA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35C49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518A6CBB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6A7DDA">
        <w:t xml:space="preserve"> a </w:t>
      </w:r>
      <w:r>
        <w:t>odbornými znalostmi, které jsou</w:t>
      </w:r>
      <w:r w:rsidR="006A7DDA">
        <w:t xml:space="preserve"> k </w:t>
      </w:r>
      <w:r>
        <w:t>provedení díla nezbytné</w:t>
      </w:r>
      <w:r w:rsidR="006A7DDA">
        <w:t xml:space="preserve"> a </w:t>
      </w:r>
      <w:r>
        <w:t>že je dílo</w:t>
      </w:r>
      <w:r w:rsidR="006A7DDA">
        <w:t xml:space="preserve"> v </w:t>
      </w:r>
      <w:r>
        <w:t>daném rozsahu, čase</w:t>
      </w:r>
      <w:r w:rsidR="006A7DDA">
        <w:t xml:space="preserve"> a </w:t>
      </w:r>
      <w:r>
        <w:t>místě realizovatelné.</w:t>
      </w:r>
    </w:p>
    <w:p w14:paraId="23CBEDA7" w14:textId="67764111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6A7DDA">
        <w:t xml:space="preserve"> a </w:t>
      </w:r>
      <w:r>
        <w:t>závazky, vyplývající</w:t>
      </w:r>
      <w:r w:rsidR="006A7DDA">
        <w:t xml:space="preserve"> z </w:t>
      </w:r>
      <w:r>
        <w:t>této smlouvy na třetí osobu.</w:t>
      </w:r>
    </w:p>
    <w:p w14:paraId="6168D3BE" w14:textId="04E7921C" w:rsidR="00076CB6" w:rsidRDefault="00076CB6" w:rsidP="00C764ED">
      <w:pPr>
        <w:pStyle w:val="Nadpis2"/>
      </w:pPr>
      <w:r>
        <w:t>Veškerá jednání</w:t>
      </w:r>
      <w:r w:rsidR="006A7DDA">
        <w:t xml:space="preserve"> s </w:t>
      </w:r>
      <w:r>
        <w:t>Objednatelem či státními orgány budou probíhat</w:t>
      </w:r>
      <w:r w:rsidR="006A7DDA">
        <w:t xml:space="preserve"> v </w:t>
      </w:r>
      <w:r>
        <w:t>českém jazyce. Veškeré doklady předávané Objednateli budou</w:t>
      </w:r>
      <w:r w:rsidR="006A7DDA">
        <w:t xml:space="preserve"> v </w:t>
      </w:r>
      <w:r>
        <w:t>českém jazyce.</w:t>
      </w:r>
    </w:p>
    <w:p w14:paraId="26E090F8" w14:textId="41FB7DFD" w:rsidR="001F1CEA" w:rsidRPr="002531E3" w:rsidRDefault="001F1CEA" w:rsidP="001F1CEA">
      <w:pPr>
        <w:pStyle w:val="Nadpis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6A7DDA">
        <w:t xml:space="preserve"> z </w:t>
      </w:r>
      <w:r w:rsidRPr="002531E3">
        <w:t>titulu této smlouvy.</w:t>
      </w:r>
    </w:p>
    <w:p w14:paraId="0D900315" w14:textId="4A5FB1B6" w:rsidR="00076CB6" w:rsidRDefault="00A83642" w:rsidP="00C764ED">
      <w:pPr>
        <w:pStyle w:val="Nadpis2"/>
      </w:pPr>
      <w:r>
        <w:t>Nastanou-</w:t>
      </w:r>
      <w:r w:rsidR="00076CB6">
        <w:t>li</w:t>
      </w:r>
      <w:r w:rsidR="006A7DDA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6A7DDA">
        <w:t xml:space="preserve"> a </w:t>
      </w:r>
      <w:r w:rsidR="00076CB6">
        <w:t>vyvolat jednání zástupců smluvních stran.</w:t>
      </w:r>
    </w:p>
    <w:p w14:paraId="68D2F50C" w14:textId="5CEC2217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6A7DDA">
        <w:t xml:space="preserve"> V </w:t>
      </w:r>
      <w:r>
        <w:t>případě, že by jakýkoli takovýto článek, odstavec nebo ustanovení mělo</w:t>
      </w:r>
      <w:r w:rsidR="006A7DDA">
        <w:t xml:space="preserve"> z </w:t>
      </w:r>
      <w:r>
        <w:t>jakéhokoli důvodu pozbýt platnosti (zejména</w:t>
      </w:r>
      <w:r w:rsidR="006A7DDA">
        <w:t xml:space="preserve"> z </w:t>
      </w:r>
      <w:r>
        <w:t>důvodu rozporu</w:t>
      </w:r>
      <w:r w:rsidR="006A7DDA">
        <w:t xml:space="preserve"> s </w:t>
      </w:r>
      <w:r>
        <w:t>aplikovatelnými zákony</w:t>
      </w:r>
      <w:r w:rsidR="006A7DDA">
        <w:t xml:space="preserve"> a </w:t>
      </w:r>
      <w:r>
        <w:t>ostatními právními normami), provedou smluvní strany konzultace</w:t>
      </w:r>
      <w:r w:rsidR="006A7DDA">
        <w:t xml:space="preserve"> a </w:t>
      </w:r>
      <w:r>
        <w:t>dohodnou se na právně přijatelném způsobu provedení záměrů obsažených</w:t>
      </w:r>
      <w:r w:rsidR="006A7DDA">
        <w:t xml:space="preserve"> v </w:t>
      </w:r>
      <w:r>
        <w:t>té části smlouvy, jež pozbyla platnosti.</w:t>
      </w:r>
    </w:p>
    <w:p w14:paraId="000FC4F3" w14:textId="56688283" w:rsidR="00076CB6" w:rsidRDefault="00076CB6" w:rsidP="00C764ED">
      <w:pPr>
        <w:pStyle w:val="Nadpis2"/>
      </w:pPr>
      <w:r>
        <w:t>Pro výklad této smlouvy je rovněž závazné znění zadávacích podmínek</w:t>
      </w:r>
      <w:r w:rsidR="006A7DDA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49B4E648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6A7DDA">
        <w:t xml:space="preserve"> k </w:t>
      </w:r>
      <w:r>
        <w:t>realizaci předmětu této smlouvy, avšak tyto povinnosti nejsou výslovně</w:t>
      </w:r>
      <w:r w:rsidR="006A7DDA">
        <w:t xml:space="preserve"> v </w:t>
      </w:r>
      <w:r>
        <w:t>této smlouvě uvedeny, smluvní strany se pro tento případ dohodly, že</w:t>
      </w:r>
      <w:r w:rsidR="006A7DDA">
        <w:t xml:space="preserve"> i </w:t>
      </w:r>
      <w:r>
        <w:t>tyto povinnosti Zhotovitele jsou součástí obsahu závazkového vztahu založeného touto smlouvou</w:t>
      </w:r>
      <w:r w:rsidR="006A7DDA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2E9C3A9C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6A7DDA">
        <w:t xml:space="preserve"> a </w:t>
      </w:r>
      <w:r>
        <w:t>budou se týkat závazků vyplývajících</w:t>
      </w:r>
      <w:r w:rsidR="006A7DDA">
        <w:t xml:space="preserve"> z </w:t>
      </w:r>
      <w:r>
        <w:t>této smlouvy, budou řešeny dohodou. Případnému soudnímu sporu</w:t>
      </w:r>
      <w:r w:rsidR="006A7DDA">
        <w:t xml:space="preserve"> z </w:t>
      </w:r>
      <w:r>
        <w:t>této smlouvy bude předcházet snaha smluvních stran</w:t>
      </w:r>
      <w:r w:rsidR="006A7DDA">
        <w:t xml:space="preserve"> o </w:t>
      </w:r>
      <w:r>
        <w:t>řešení sporu smírem.</w:t>
      </w:r>
    </w:p>
    <w:p w14:paraId="0AC03A09" w14:textId="5C8C57DF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6A7DDA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4C606068" w:rsidR="00076CB6" w:rsidRDefault="00076CB6" w:rsidP="00C764ED">
      <w:pPr>
        <w:pStyle w:val="Nadpis2"/>
      </w:pPr>
      <w:r>
        <w:lastRenderedPageBreak/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6A7DDA">
        <w:t xml:space="preserve"> a </w:t>
      </w:r>
      <w:r>
        <w:t>lze ji doplnit, upřesnit či změnit pouze číslovanými písemnými dodatky, které se po odsouhlasení</w:t>
      </w:r>
      <w:r w:rsidR="006A7DDA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33DE0237" w:rsidR="00076CB6" w:rsidRDefault="00076CB6" w:rsidP="00C764ED">
      <w:pPr>
        <w:pStyle w:val="Nadpis2"/>
      </w:pPr>
      <w:r>
        <w:t>Tato smlouva nabývá účinnosti dnem uveřejnění</w:t>
      </w:r>
      <w:r w:rsidR="006A7DDA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6A7DDA">
        <w:t xml:space="preserve"> o </w:t>
      </w:r>
      <w:r w:rsidRPr="003003BA">
        <w:t>zvláštních podmínkách účinnosti některých smluv, uveřejňování těchto smluv</w:t>
      </w:r>
      <w:r w:rsidR="006A7DDA">
        <w:t xml:space="preserve"> a o </w:t>
      </w:r>
      <w:r w:rsidRPr="003003BA">
        <w:t>registru smluv (zákon</w:t>
      </w:r>
      <w:r w:rsidR="006A7DDA">
        <w:t xml:space="preserve"> o </w:t>
      </w:r>
      <w:r w:rsidRPr="003003BA">
        <w:t>registru smluv)</w:t>
      </w:r>
      <w:r>
        <w:t>. Uveřejnění</w:t>
      </w:r>
      <w:r w:rsidR="006A7DDA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5C941828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4728F7">
        <w:t>,</w:t>
      </w:r>
      <w:r w:rsidR="006A7DDA">
        <w:t xml:space="preserve"> a </w:t>
      </w:r>
      <w:r w:rsidRPr="004C3F64">
        <w:t>to včetně všech případných příloh</w:t>
      </w:r>
      <w:r w:rsidR="006A7DDA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6A7DDA">
        <w:t xml:space="preserve"> s </w:t>
      </w:r>
      <w:r w:rsidRPr="004C3F64">
        <w:t>požadavkem na anonymizaci.</w:t>
      </w:r>
    </w:p>
    <w:p w14:paraId="4FF8CE1E" w14:textId="2AF226BE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6A7DDA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A891C7A" w14:textId="576B6FAE" w:rsidR="00076CB6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6A7DDA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Nadpis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F12591B" w:rsidR="00D717BD" w:rsidRPr="00CD5763" w:rsidRDefault="00D717BD" w:rsidP="00E953A8">
      <w:pPr>
        <w:pStyle w:val="Nadpis2"/>
      </w:pPr>
      <w:r w:rsidRPr="00CD5763">
        <w:t>Na důkaz svého souhlasu</w:t>
      </w:r>
      <w:r w:rsidR="006A7DDA">
        <w:t xml:space="preserve"> s </w:t>
      </w:r>
      <w:r w:rsidRPr="00CD5763">
        <w:t>obsahem této smlouvy</w:t>
      </w:r>
      <w:r w:rsidR="006A7DDA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6A7DDA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076884F9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6A7DDA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7034D65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38517BB2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6A7DDA">
        <w:rPr>
          <w:highlight w:val="yellow"/>
        </w:rPr>
        <w:t xml:space="preserve"> a </w:t>
      </w:r>
      <w:r>
        <w:rPr>
          <w:highlight w:val="yellow"/>
        </w:rPr>
        <w:t>cena</w:t>
      </w:r>
      <w:r w:rsidR="006A7DDA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25FE346" w14:textId="77777777" w:rsidR="00076CB6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p w14:paraId="7FD4195B" w14:textId="2DEEB6C5" w:rsidR="005C4C48" w:rsidRDefault="005C4C48" w:rsidP="005C4C48">
      <w:pPr>
        <w:pStyle w:val="Titulek"/>
        <w:keepNext/>
      </w:pPr>
      <w:r w:rsidRPr="00DC0130">
        <w:t xml:space="preserve">Tabulka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51090F">
        <w:rPr>
          <w:noProof/>
        </w:rPr>
        <w:t>2</w:t>
      </w:r>
      <w:r>
        <w:rPr>
          <w:noProof/>
        </w:rPr>
        <w:fldChar w:fldCharType="end"/>
      </w:r>
      <w:r w:rsidRPr="00DC0130">
        <w:t xml:space="preserve">: </w:t>
      </w:r>
      <w:r w:rsidRPr="00DC0130">
        <w:rPr>
          <w:sz w:val="24"/>
          <w:szCs w:val="36"/>
        </w:rPr>
        <w:t>Harmonogram plnění</w:t>
      </w:r>
      <w:r w:rsidRPr="00DC0130">
        <w:t xml:space="preserve"> – 2. část</w:t>
      </w:r>
    </w:p>
    <w:p w14:paraId="06DDA981" w14:textId="14826BEE" w:rsidR="005C4C48" w:rsidRPr="00E314D4" w:rsidRDefault="005C4C48" w:rsidP="005C4C48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5C4C48" w:rsidRPr="00A25767" w14:paraId="24C2BD6B" w14:textId="2C8A464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00BC6DA5" w14:textId="634E8557" w:rsidR="005C4C48" w:rsidRDefault="005C4C48" w:rsidP="00F1798F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57C6F3C2" w14:textId="779E849E" w:rsidR="005C4C48" w:rsidRDefault="005C4C48" w:rsidP="00F1798F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068248C0" w14:textId="55DAFC0A" w:rsidR="005C4C48" w:rsidRDefault="005C4C48" w:rsidP="00F1798F">
            <w:pPr>
              <w:pStyle w:val="NormlnTunPed18b"/>
              <w:spacing w:before="0"/>
            </w:pPr>
            <w:r>
              <w:t>Pracovní den ukončení činnosti</w:t>
            </w:r>
          </w:p>
          <w:p w14:paraId="4F2DA293" w14:textId="4A369F4E" w:rsidR="005C4C48" w:rsidRDefault="005C4C48" w:rsidP="00F1798F">
            <w:pPr>
              <w:pStyle w:val="NormlnTunPed18b"/>
              <w:spacing w:before="0"/>
            </w:pPr>
            <w:r>
              <w:t>od nabytí účinnosti této smlouvy</w:t>
            </w:r>
          </w:p>
        </w:tc>
      </w:tr>
      <w:tr w:rsidR="005C4C48" w14:paraId="139D8405" w14:textId="4FE2B83B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DE96771" w14:textId="4FB714EB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E325562" w14:textId="3A104F4E" w:rsidR="005C4C48" w:rsidRPr="00146A81" w:rsidRDefault="005C4C48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odání</w:t>
            </w:r>
            <w:r w:rsidRPr="005C4C48">
              <w:rPr>
                <w:b w:val="0"/>
                <w:bCs w:val="0"/>
              </w:rPr>
              <w:t xml:space="preserve"> HW</w:t>
            </w:r>
            <w:r w:rsidR="006A7DDA">
              <w:rPr>
                <w:b w:val="0"/>
                <w:bCs w:val="0"/>
              </w:rPr>
              <w:t xml:space="preserve"> a </w:t>
            </w:r>
            <w:r w:rsidRPr="005C4C48">
              <w:rPr>
                <w:b w:val="0"/>
                <w:bCs w:val="0"/>
              </w:rPr>
              <w:t>SW</w:t>
            </w:r>
          </w:p>
        </w:tc>
        <w:tc>
          <w:tcPr>
            <w:tcW w:w="3339" w:type="dxa"/>
            <w:vAlign w:val="center"/>
          </w:tcPr>
          <w:p w14:paraId="4C0269B1" w14:textId="2BF3B68F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30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64846918" w14:textId="4923337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870BBBD" w14:textId="47C284DA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7DF0672" w14:textId="29E295CA" w:rsidR="005C4C48" w:rsidRPr="00146A81" w:rsidRDefault="005C4C48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 w:rsidR="006A7DDA"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02071384" w14:textId="274C5ECB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60</w:t>
            </w:r>
            <w:r w:rsidR="005C4C48" w:rsidRPr="002E0A05">
              <w:rPr>
                <w:b w:val="0"/>
              </w:rPr>
              <w:t>.</w:t>
            </w:r>
          </w:p>
        </w:tc>
      </w:tr>
      <w:tr w:rsidR="00491F4A" w14:paraId="1826859B" w14:textId="665492B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741C692D" w14:textId="6679ABAD" w:rsidR="00491F4A" w:rsidRPr="007B459A" w:rsidRDefault="00491F4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0FBD71E" w14:textId="323F6A8D" w:rsidR="00491F4A" w:rsidRDefault="00491F4A" w:rsidP="00F1798F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 w:rsidR="006A7DDA"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58783F70" w14:textId="078AF362" w:rsidR="00491F4A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0</w:t>
            </w:r>
            <w:r w:rsidR="00491F4A">
              <w:rPr>
                <w:b w:val="0"/>
              </w:rPr>
              <w:t>.</w:t>
            </w:r>
          </w:p>
        </w:tc>
      </w:tr>
      <w:tr w:rsidR="005C4C48" w14:paraId="551EC8C7" w14:textId="1546FF87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46C0BC20" w14:textId="558D8E0F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AFDF283" w14:textId="4FE7FD2A" w:rsidR="005C4C48" w:rsidRDefault="005C4C48" w:rsidP="00F1798F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2B4D7218" w14:textId="3AC17459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5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74C5CF07" w14:textId="28C4425D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9094DC4" w14:textId="5FC5AAC5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4F91905" w14:textId="3A4F6474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33418CDD" w14:textId="0284BA2A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5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3C02FB83" w14:textId="494A863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63A42A17" w14:textId="0C32AB47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BEF9996" w14:textId="58EA0C32" w:rsidR="005C4C48" w:rsidRDefault="005C4C48" w:rsidP="00F1798F">
            <w:pPr>
              <w:pStyle w:val="NormlnTunPed18b"/>
              <w:spacing w:before="0"/>
              <w:jc w:val="both"/>
            </w:pPr>
            <w:r>
              <w:t>Předání</w:t>
            </w:r>
            <w:r w:rsidR="006A7DDA">
              <w:t xml:space="preserve"> a </w:t>
            </w:r>
            <w:r>
              <w:t xml:space="preserve">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21E3D22E" w14:textId="6A2C341A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5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660CA29B" w14:textId="7EBF35B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977B165" w14:textId="4B0B289F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FDD639B" w14:textId="67BD1A25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B430B13" w14:textId="70AE7785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76</w:t>
            </w:r>
            <w:r w:rsidR="005C4C48" w:rsidRPr="002E0A05">
              <w:rPr>
                <w:b w:val="0"/>
              </w:rPr>
              <w:t>.</w:t>
            </w:r>
          </w:p>
        </w:tc>
      </w:tr>
    </w:tbl>
    <w:p w14:paraId="50FFC923" w14:textId="77777777" w:rsidR="005C4C48" w:rsidRPr="00E314D4" w:rsidRDefault="005C4C48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5C4C48" w:rsidRPr="00E314D4" w:rsidSect="004700A3">
      <w:footerReference w:type="default" r:id="rId10"/>
      <w:headerReference w:type="first" r:id="rId11"/>
      <w:footerReference w:type="first" r:id="rId12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1DB56" w14:textId="77777777" w:rsidR="00593C31" w:rsidRDefault="00593C31">
      <w:r>
        <w:separator/>
      </w:r>
    </w:p>
    <w:p w14:paraId="180840FF" w14:textId="77777777" w:rsidR="00593C31" w:rsidRDefault="00593C31"/>
    <w:p w14:paraId="0FB22672" w14:textId="77777777" w:rsidR="00593C31" w:rsidRDefault="00593C31"/>
    <w:p w14:paraId="4079928B" w14:textId="77777777" w:rsidR="00593C31" w:rsidRDefault="00593C31"/>
    <w:p w14:paraId="12F7C201" w14:textId="77777777" w:rsidR="00593C31" w:rsidRDefault="00593C31"/>
    <w:p w14:paraId="45DA5C3B" w14:textId="77777777" w:rsidR="00593C31" w:rsidRDefault="00593C31"/>
    <w:p w14:paraId="6511224A" w14:textId="77777777" w:rsidR="00593C31" w:rsidRDefault="00593C31"/>
    <w:p w14:paraId="5D5D6F6F" w14:textId="77777777" w:rsidR="00593C31" w:rsidRDefault="00593C31"/>
  </w:endnote>
  <w:endnote w:type="continuationSeparator" w:id="0">
    <w:p w14:paraId="740C7B8D" w14:textId="77777777" w:rsidR="00593C31" w:rsidRDefault="00593C31">
      <w:r>
        <w:continuationSeparator/>
      </w:r>
    </w:p>
    <w:p w14:paraId="1DECBC92" w14:textId="77777777" w:rsidR="00593C31" w:rsidRDefault="00593C31"/>
    <w:p w14:paraId="1E0AF9B1" w14:textId="77777777" w:rsidR="00593C31" w:rsidRDefault="00593C31"/>
    <w:p w14:paraId="2619CE2C" w14:textId="77777777" w:rsidR="00593C31" w:rsidRDefault="00593C31"/>
    <w:p w14:paraId="470743C7" w14:textId="77777777" w:rsidR="00593C31" w:rsidRDefault="00593C31"/>
    <w:p w14:paraId="7CC0024E" w14:textId="77777777" w:rsidR="00593C31" w:rsidRDefault="00593C31"/>
    <w:p w14:paraId="6D256272" w14:textId="77777777" w:rsidR="00593C31" w:rsidRDefault="00593C31"/>
    <w:p w14:paraId="4E3E8FD9" w14:textId="77777777" w:rsidR="00593C31" w:rsidRDefault="00593C31"/>
  </w:endnote>
  <w:endnote w:type="continuationNotice" w:id="1">
    <w:p w14:paraId="04F99429" w14:textId="77777777" w:rsidR="00593C31" w:rsidRDefault="00593C31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5E9E1741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287A31">
      <w:rPr>
        <w:noProof/>
        <w:snapToGrid w:val="0"/>
      </w:rPr>
      <w:t>NT Priloha c. 6 ZD V09 2. cast HW a SW Smlouva o dilo a podpore v7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62B35182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45D6" w14:textId="77777777" w:rsidR="00593C31" w:rsidRDefault="00593C31">
      <w:r>
        <w:separator/>
      </w:r>
    </w:p>
    <w:p w14:paraId="1DA1F7F0" w14:textId="77777777" w:rsidR="00593C31" w:rsidRDefault="00593C31"/>
    <w:p w14:paraId="69B179D1" w14:textId="77777777" w:rsidR="00593C31" w:rsidRDefault="00593C31"/>
    <w:p w14:paraId="589B39A4" w14:textId="77777777" w:rsidR="00593C31" w:rsidRDefault="00593C31"/>
    <w:p w14:paraId="55FF25F0" w14:textId="77777777" w:rsidR="00593C31" w:rsidRDefault="00593C31"/>
    <w:p w14:paraId="385F4E77" w14:textId="77777777" w:rsidR="00593C31" w:rsidRDefault="00593C31"/>
    <w:p w14:paraId="3B5202BF" w14:textId="77777777" w:rsidR="00593C31" w:rsidRDefault="00593C31"/>
    <w:p w14:paraId="54403938" w14:textId="77777777" w:rsidR="00593C31" w:rsidRDefault="00593C31"/>
  </w:footnote>
  <w:footnote w:type="continuationSeparator" w:id="0">
    <w:p w14:paraId="3255AEAB" w14:textId="77777777" w:rsidR="00593C31" w:rsidRDefault="00593C31">
      <w:r>
        <w:continuationSeparator/>
      </w:r>
    </w:p>
    <w:p w14:paraId="1C1A9BF5" w14:textId="77777777" w:rsidR="00593C31" w:rsidRDefault="00593C31"/>
    <w:p w14:paraId="43DDC492" w14:textId="77777777" w:rsidR="00593C31" w:rsidRDefault="00593C31"/>
    <w:p w14:paraId="2DCAE237" w14:textId="77777777" w:rsidR="00593C31" w:rsidRDefault="00593C31"/>
    <w:p w14:paraId="5B553544" w14:textId="77777777" w:rsidR="00593C31" w:rsidRDefault="00593C31"/>
    <w:p w14:paraId="6EE95102" w14:textId="77777777" w:rsidR="00593C31" w:rsidRDefault="00593C31"/>
    <w:p w14:paraId="07D5BBBB" w14:textId="77777777" w:rsidR="00593C31" w:rsidRDefault="00593C31"/>
    <w:p w14:paraId="2D8FAE1B" w14:textId="77777777" w:rsidR="00593C31" w:rsidRDefault="00593C31"/>
  </w:footnote>
  <w:footnote w:type="continuationNotice" w:id="1">
    <w:p w14:paraId="1B33BC02" w14:textId="77777777" w:rsidR="00593C31" w:rsidRDefault="00593C31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0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6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9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23"/>
  </w:num>
  <w:num w:numId="2" w16cid:durableId="154683934">
    <w:abstractNumId w:val="9"/>
  </w:num>
  <w:num w:numId="3" w16cid:durableId="72241757">
    <w:abstractNumId w:val="25"/>
  </w:num>
  <w:num w:numId="4" w16cid:durableId="1453785399">
    <w:abstractNumId w:val="21"/>
  </w:num>
  <w:num w:numId="5" w16cid:durableId="404840046">
    <w:abstractNumId w:val="14"/>
  </w:num>
  <w:num w:numId="6" w16cid:durableId="979463440">
    <w:abstractNumId w:val="24"/>
  </w:num>
  <w:num w:numId="7" w16cid:durableId="439228434">
    <w:abstractNumId w:val="26"/>
  </w:num>
  <w:num w:numId="8" w16cid:durableId="161823027">
    <w:abstractNumId w:val="27"/>
  </w:num>
  <w:num w:numId="9" w16cid:durableId="1411656606">
    <w:abstractNumId w:val="6"/>
  </w:num>
  <w:num w:numId="10" w16cid:durableId="686834708">
    <w:abstractNumId w:val="28"/>
  </w:num>
  <w:num w:numId="11" w16cid:durableId="1911495767">
    <w:abstractNumId w:val="0"/>
  </w:num>
  <w:num w:numId="12" w16cid:durableId="679044041">
    <w:abstractNumId w:val="12"/>
  </w:num>
  <w:num w:numId="13" w16cid:durableId="190725681">
    <w:abstractNumId w:val="20"/>
  </w:num>
  <w:num w:numId="14" w16cid:durableId="188416783">
    <w:abstractNumId w:val="11"/>
  </w:num>
  <w:num w:numId="15" w16cid:durableId="1793018911">
    <w:abstractNumId w:val="30"/>
  </w:num>
  <w:num w:numId="16" w16cid:durableId="1759053969">
    <w:abstractNumId w:val="2"/>
  </w:num>
  <w:num w:numId="17" w16cid:durableId="146752405">
    <w:abstractNumId w:val="18"/>
  </w:num>
  <w:num w:numId="18" w16cid:durableId="699891521">
    <w:abstractNumId w:val="15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29"/>
  </w:num>
  <w:num w:numId="22" w16cid:durableId="1226842207">
    <w:abstractNumId w:val="5"/>
  </w:num>
  <w:num w:numId="23" w16cid:durableId="790631245">
    <w:abstractNumId w:val="22"/>
  </w:num>
  <w:num w:numId="24" w16cid:durableId="754548202">
    <w:abstractNumId w:val="7"/>
  </w:num>
  <w:num w:numId="25" w16cid:durableId="162597446">
    <w:abstractNumId w:val="10"/>
  </w:num>
  <w:num w:numId="26" w16cid:durableId="486365114">
    <w:abstractNumId w:val="16"/>
  </w:num>
  <w:num w:numId="27" w16cid:durableId="1641496185">
    <w:abstractNumId w:val="13"/>
  </w:num>
  <w:num w:numId="28" w16cid:durableId="623392499">
    <w:abstractNumId w:val="17"/>
  </w:num>
  <w:num w:numId="29" w16cid:durableId="1041974947">
    <w:abstractNumId w:val="19"/>
  </w:num>
  <w:num w:numId="30" w16cid:durableId="1384282854">
    <w:abstractNumId w:val="0"/>
  </w:num>
  <w:num w:numId="31" w16cid:durableId="22245814">
    <w:abstractNumId w:val="8"/>
  </w:num>
  <w:num w:numId="32" w16cid:durableId="1605455162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4890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30A5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6D3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5E55"/>
    <w:rsid w:val="00221CBF"/>
    <w:rsid w:val="002222E6"/>
    <w:rsid w:val="00222870"/>
    <w:rsid w:val="00223DD5"/>
    <w:rsid w:val="00225C2E"/>
    <w:rsid w:val="00227F03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70E"/>
    <w:rsid w:val="00286A92"/>
    <w:rsid w:val="00287A31"/>
    <w:rsid w:val="00292AD5"/>
    <w:rsid w:val="00294AB9"/>
    <w:rsid w:val="002A4F96"/>
    <w:rsid w:val="002A50E2"/>
    <w:rsid w:val="002A74E4"/>
    <w:rsid w:val="002B034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4BA4"/>
    <w:rsid w:val="00306F18"/>
    <w:rsid w:val="00306FAA"/>
    <w:rsid w:val="003072BA"/>
    <w:rsid w:val="0030775F"/>
    <w:rsid w:val="003141EE"/>
    <w:rsid w:val="00314B9A"/>
    <w:rsid w:val="003154AD"/>
    <w:rsid w:val="003165B1"/>
    <w:rsid w:val="00317DF8"/>
    <w:rsid w:val="0032022A"/>
    <w:rsid w:val="00320E4E"/>
    <w:rsid w:val="00320EE2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1248"/>
    <w:rsid w:val="00344E43"/>
    <w:rsid w:val="003453AC"/>
    <w:rsid w:val="00347CFE"/>
    <w:rsid w:val="00350F0B"/>
    <w:rsid w:val="003512D7"/>
    <w:rsid w:val="0035237F"/>
    <w:rsid w:val="00352A87"/>
    <w:rsid w:val="00352DA6"/>
    <w:rsid w:val="003539E1"/>
    <w:rsid w:val="0035433A"/>
    <w:rsid w:val="00354EF9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1994"/>
    <w:rsid w:val="00393B18"/>
    <w:rsid w:val="00394C9D"/>
    <w:rsid w:val="003968C0"/>
    <w:rsid w:val="00397227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066A"/>
    <w:rsid w:val="003F273D"/>
    <w:rsid w:val="003F40ED"/>
    <w:rsid w:val="003F5B51"/>
    <w:rsid w:val="003F6DFD"/>
    <w:rsid w:val="00402624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28F7"/>
    <w:rsid w:val="004751D6"/>
    <w:rsid w:val="00476A2B"/>
    <w:rsid w:val="00482720"/>
    <w:rsid w:val="00485B4F"/>
    <w:rsid w:val="00486760"/>
    <w:rsid w:val="00486A6F"/>
    <w:rsid w:val="00491F4A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35B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090F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374"/>
    <w:rsid w:val="00536F48"/>
    <w:rsid w:val="00537783"/>
    <w:rsid w:val="00540286"/>
    <w:rsid w:val="005462FF"/>
    <w:rsid w:val="00547437"/>
    <w:rsid w:val="00550CF0"/>
    <w:rsid w:val="005514A5"/>
    <w:rsid w:val="005538C9"/>
    <w:rsid w:val="00553B00"/>
    <w:rsid w:val="00553CA3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50F3"/>
    <w:rsid w:val="00566DC1"/>
    <w:rsid w:val="00567190"/>
    <w:rsid w:val="00567779"/>
    <w:rsid w:val="00567D49"/>
    <w:rsid w:val="005707E2"/>
    <w:rsid w:val="00571D1A"/>
    <w:rsid w:val="00572336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3C31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5B1C"/>
    <w:rsid w:val="007362F4"/>
    <w:rsid w:val="00737942"/>
    <w:rsid w:val="00741854"/>
    <w:rsid w:val="00742C91"/>
    <w:rsid w:val="00743441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197D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3264"/>
    <w:rsid w:val="008D3E96"/>
    <w:rsid w:val="008D71C0"/>
    <w:rsid w:val="008D7A21"/>
    <w:rsid w:val="008E2192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56C1"/>
    <w:rsid w:val="009461D1"/>
    <w:rsid w:val="009465D1"/>
    <w:rsid w:val="009479FC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69BF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1DBD"/>
    <w:rsid w:val="009D3800"/>
    <w:rsid w:val="009D4E2A"/>
    <w:rsid w:val="009D4FD2"/>
    <w:rsid w:val="009D5EE1"/>
    <w:rsid w:val="009D62AB"/>
    <w:rsid w:val="009D67E7"/>
    <w:rsid w:val="009D7FCA"/>
    <w:rsid w:val="009E02F5"/>
    <w:rsid w:val="009E2A27"/>
    <w:rsid w:val="009E3961"/>
    <w:rsid w:val="009E5FCF"/>
    <w:rsid w:val="009E777D"/>
    <w:rsid w:val="009E78B7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44B8"/>
    <w:rsid w:val="00A55FAE"/>
    <w:rsid w:val="00A56EBB"/>
    <w:rsid w:val="00A61F14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5884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2A8F"/>
    <w:rsid w:val="00B67063"/>
    <w:rsid w:val="00B7329C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36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17311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2DA7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63D1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F12BA"/>
    <w:rsid w:val="00CF6331"/>
    <w:rsid w:val="00D00371"/>
    <w:rsid w:val="00D03BFB"/>
    <w:rsid w:val="00D03FD1"/>
    <w:rsid w:val="00D04033"/>
    <w:rsid w:val="00D05332"/>
    <w:rsid w:val="00D0536A"/>
    <w:rsid w:val="00D06B20"/>
    <w:rsid w:val="00D117D5"/>
    <w:rsid w:val="00D11A11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5AA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2612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82CDF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4025"/>
    <w:rsid w:val="00D945FB"/>
    <w:rsid w:val="00D975EF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3133"/>
    <w:rsid w:val="00DD45D4"/>
    <w:rsid w:val="00DD4ACE"/>
    <w:rsid w:val="00DD591D"/>
    <w:rsid w:val="00DD6ED3"/>
    <w:rsid w:val="00DE15C9"/>
    <w:rsid w:val="00DE4DBC"/>
    <w:rsid w:val="00DE6AC2"/>
    <w:rsid w:val="00DE7DDF"/>
    <w:rsid w:val="00DF0CE4"/>
    <w:rsid w:val="00DF1973"/>
    <w:rsid w:val="00DF2208"/>
    <w:rsid w:val="00DF49AF"/>
    <w:rsid w:val="00DF7AF7"/>
    <w:rsid w:val="00E01337"/>
    <w:rsid w:val="00E01781"/>
    <w:rsid w:val="00E0189F"/>
    <w:rsid w:val="00E06201"/>
    <w:rsid w:val="00E11840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DD6"/>
    <w:rsid w:val="00E33A1E"/>
    <w:rsid w:val="00E33F3D"/>
    <w:rsid w:val="00E35E3B"/>
    <w:rsid w:val="00E36A40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12</Pages>
  <Words>4747</Words>
  <Characters>28014</Characters>
  <Application>Microsoft Office Word</Application>
  <DocSecurity>0</DocSecurity>
  <Lines>233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28</cp:revision>
  <cp:lastPrinted>2022-11-10T14:57:00Z</cp:lastPrinted>
  <dcterms:created xsi:type="dcterms:W3CDTF">2023-06-26T13:14:00Z</dcterms:created>
  <dcterms:modified xsi:type="dcterms:W3CDTF">2025-04-03T08:07:00Z</dcterms:modified>
</cp:coreProperties>
</file>